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GridTable2-Accent6"/>
        <w:tblW w:w="11340" w:type="dxa"/>
        <w:tblInd w:w="-360" w:type="dxa"/>
        <w:tblLook w:val="04A0" w:firstRow="1" w:lastRow="0" w:firstColumn="1" w:lastColumn="0" w:noHBand="0" w:noVBand="1"/>
      </w:tblPr>
      <w:tblGrid>
        <w:gridCol w:w="2614"/>
        <w:gridCol w:w="2336"/>
        <w:gridCol w:w="1620"/>
        <w:gridCol w:w="4770"/>
      </w:tblGrid>
      <w:tr w:rsidR="00D63D45" w:rsidRPr="003F4768" w14:paraId="00FA6C01" w14:textId="77777777" w:rsidTr="00946C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1BB97251" w14:textId="66E06F16" w:rsidR="00D63D45" w:rsidRPr="003F4768" w:rsidRDefault="005A6F2F" w:rsidP="007753C5">
            <w:pPr>
              <w:jc w:val="center"/>
              <w:rPr>
                <w:sz w:val="36"/>
                <w:szCs w:val="36"/>
                <w:lang w:val="fr-FR"/>
              </w:rPr>
            </w:pPr>
            <w:r w:rsidRPr="003F4768">
              <w:rPr>
                <w:sz w:val="36"/>
                <w:szCs w:val="36"/>
                <w:lang w:val="fr-FR"/>
              </w:rPr>
              <w:t>Paramètre</w:t>
            </w:r>
          </w:p>
        </w:tc>
        <w:tc>
          <w:tcPr>
            <w:tcW w:w="2336" w:type="dxa"/>
          </w:tcPr>
          <w:p w14:paraId="34634E2A" w14:textId="23ABBBC3" w:rsidR="00D63D45" w:rsidRPr="003F4768" w:rsidRDefault="005A6F2F" w:rsidP="007753C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36"/>
                <w:szCs w:val="36"/>
                <w:lang w:val="fr-FR"/>
              </w:rPr>
            </w:pPr>
            <w:r w:rsidRPr="003F4768">
              <w:rPr>
                <w:sz w:val="36"/>
                <w:szCs w:val="36"/>
                <w:lang w:val="fr-FR"/>
              </w:rPr>
              <w:t>Définition</w:t>
            </w:r>
          </w:p>
        </w:tc>
        <w:tc>
          <w:tcPr>
            <w:tcW w:w="1620" w:type="dxa"/>
          </w:tcPr>
          <w:p w14:paraId="60BA78B3" w14:textId="5341FCD3" w:rsidR="00D63D45" w:rsidRPr="003F4768" w:rsidRDefault="00D63D45" w:rsidP="007753C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36"/>
                <w:szCs w:val="36"/>
                <w:lang w:val="fr-FR"/>
              </w:rPr>
            </w:pPr>
            <w:r w:rsidRPr="003F4768">
              <w:rPr>
                <w:sz w:val="36"/>
                <w:szCs w:val="36"/>
                <w:lang w:val="fr-FR"/>
              </w:rPr>
              <w:t>Type</w:t>
            </w:r>
          </w:p>
        </w:tc>
        <w:tc>
          <w:tcPr>
            <w:tcW w:w="4770" w:type="dxa"/>
          </w:tcPr>
          <w:p w14:paraId="6CB543E4" w14:textId="4E7B580F" w:rsidR="00D63D45" w:rsidRPr="003F4768" w:rsidRDefault="005A6F2F" w:rsidP="007753C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36"/>
                <w:szCs w:val="36"/>
                <w:lang w:val="fr-FR"/>
              </w:rPr>
            </w:pPr>
            <w:r w:rsidRPr="003F4768">
              <w:rPr>
                <w:sz w:val="36"/>
                <w:szCs w:val="36"/>
                <w:lang w:val="fr-FR"/>
              </w:rPr>
              <w:t>Commentaires</w:t>
            </w:r>
          </w:p>
        </w:tc>
      </w:tr>
      <w:tr w:rsidR="00D63D45" w:rsidRPr="003F4768" w14:paraId="269CB578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220E24AD" w14:textId="3BBED57D" w:rsidR="00D63D45" w:rsidRPr="003F4768" w:rsidRDefault="00D63D45">
            <w:pPr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x_min</w:t>
            </w:r>
          </w:p>
        </w:tc>
        <w:tc>
          <w:tcPr>
            <w:tcW w:w="2336" w:type="dxa"/>
          </w:tcPr>
          <w:p w14:paraId="13A1D12D" w14:textId="24B3D11D" w:rsidR="00D63D45" w:rsidRPr="003F4768" w:rsidRDefault="00EC49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Limite</w:t>
            </w:r>
            <w:r w:rsidR="00D63D45" w:rsidRPr="003F4768">
              <w:rPr>
                <w:sz w:val="24"/>
                <w:szCs w:val="24"/>
                <w:lang w:val="fr-FR"/>
              </w:rPr>
              <w:t xml:space="preserve"> gauche du domaine</w:t>
            </w:r>
          </w:p>
        </w:tc>
        <w:tc>
          <w:tcPr>
            <w:tcW w:w="1620" w:type="dxa"/>
          </w:tcPr>
          <w:p w14:paraId="41E25F89" w14:textId="1615417B" w:rsidR="00D63D45" w:rsidRPr="003F4768" w:rsidRDefault="00D63D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4"/>
                <w:szCs w:val="24"/>
                <w:lang w:val="fr-FR"/>
              </w:rPr>
            </w:pPr>
            <w:r w:rsidRPr="003F4768">
              <w:rPr>
                <w:i/>
                <w:iCs/>
                <w:sz w:val="24"/>
                <w:szCs w:val="24"/>
                <w:lang w:val="fr-FR"/>
              </w:rPr>
              <w:t>double</w:t>
            </w:r>
          </w:p>
        </w:tc>
        <w:tc>
          <w:tcPr>
            <w:tcW w:w="4770" w:type="dxa"/>
          </w:tcPr>
          <w:p w14:paraId="2477E519" w14:textId="32CB65A9" w:rsidR="00D63D45" w:rsidRPr="003F4768" w:rsidRDefault="001D43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Les valeurs négatives sont admises</w:t>
            </w:r>
          </w:p>
        </w:tc>
      </w:tr>
      <w:tr w:rsidR="00D63D45" w:rsidRPr="003F4768" w14:paraId="3626DB08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64EA77B6" w14:textId="6F6CBB3B" w:rsidR="00D63D45" w:rsidRPr="003F4768" w:rsidRDefault="00D63D45">
            <w:pPr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x_max</w:t>
            </w:r>
          </w:p>
        </w:tc>
        <w:tc>
          <w:tcPr>
            <w:tcW w:w="2336" w:type="dxa"/>
          </w:tcPr>
          <w:p w14:paraId="11FF6706" w14:textId="6B812A11" w:rsidR="00D63D45" w:rsidRPr="003F4768" w:rsidRDefault="00EC49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Limite</w:t>
            </w:r>
            <w:r w:rsidR="00D63D45" w:rsidRPr="003F4768">
              <w:rPr>
                <w:sz w:val="24"/>
                <w:szCs w:val="24"/>
                <w:lang w:val="fr-FR"/>
              </w:rPr>
              <w:t xml:space="preserve"> droit</w:t>
            </w:r>
            <w:r w:rsidRPr="003F4768">
              <w:rPr>
                <w:sz w:val="24"/>
                <w:szCs w:val="24"/>
                <w:lang w:val="fr-FR"/>
              </w:rPr>
              <w:t>e</w:t>
            </w:r>
          </w:p>
        </w:tc>
        <w:tc>
          <w:tcPr>
            <w:tcW w:w="1620" w:type="dxa"/>
          </w:tcPr>
          <w:p w14:paraId="0E2005DC" w14:textId="77777777" w:rsidR="00D63D45" w:rsidRPr="003F4768" w:rsidRDefault="00D63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</w:tc>
        <w:tc>
          <w:tcPr>
            <w:tcW w:w="4770" w:type="dxa"/>
          </w:tcPr>
          <w:p w14:paraId="7D8D70A1" w14:textId="77777777" w:rsidR="00D63D45" w:rsidRPr="003F4768" w:rsidRDefault="00D63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</w:tc>
      </w:tr>
      <w:tr w:rsidR="007803A8" w:rsidRPr="003F4768" w14:paraId="3B8DCA43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3FD5A021" w14:textId="09EBC3B4" w:rsidR="007803A8" w:rsidRPr="003F4768" w:rsidRDefault="007803A8">
            <w:pPr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y_min</w:t>
            </w:r>
          </w:p>
        </w:tc>
        <w:tc>
          <w:tcPr>
            <w:tcW w:w="2336" w:type="dxa"/>
          </w:tcPr>
          <w:p w14:paraId="016CDD12" w14:textId="18C7E0C6" w:rsidR="007803A8" w:rsidRPr="003F4768" w:rsidRDefault="00EC49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Limite</w:t>
            </w:r>
            <w:r w:rsidR="00AB21F7" w:rsidRPr="003F4768">
              <w:rPr>
                <w:sz w:val="24"/>
                <w:szCs w:val="24"/>
                <w:lang w:val="fr-FR"/>
              </w:rPr>
              <w:t xml:space="preserve"> du bas</w:t>
            </w:r>
          </w:p>
        </w:tc>
        <w:tc>
          <w:tcPr>
            <w:tcW w:w="1620" w:type="dxa"/>
          </w:tcPr>
          <w:p w14:paraId="4869AF2A" w14:textId="77777777" w:rsidR="007803A8" w:rsidRPr="003F4768" w:rsidRDefault="007803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</w:tc>
        <w:tc>
          <w:tcPr>
            <w:tcW w:w="4770" w:type="dxa"/>
          </w:tcPr>
          <w:p w14:paraId="1971BDDF" w14:textId="77777777" w:rsidR="007803A8" w:rsidRPr="003F4768" w:rsidRDefault="007803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</w:tc>
      </w:tr>
      <w:tr w:rsidR="007803A8" w:rsidRPr="003F4768" w14:paraId="16E741F6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4345C3FB" w14:textId="12DD664A" w:rsidR="007803A8" w:rsidRPr="003F4768" w:rsidRDefault="007803A8">
            <w:pPr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y_max</w:t>
            </w:r>
          </w:p>
        </w:tc>
        <w:tc>
          <w:tcPr>
            <w:tcW w:w="2336" w:type="dxa"/>
          </w:tcPr>
          <w:p w14:paraId="667C59EF" w14:textId="1F5E02E9" w:rsidR="007803A8" w:rsidRPr="003F4768" w:rsidRDefault="00EC49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Limite</w:t>
            </w:r>
            <w:r w:rsidR="00AB21F7" w:rsidRPr="003F4768">
              <w:rPr>
                <w:sz w:val="24"/>
                <w:szCs w:val="24"/>
                <w:lang w:val="fr-FR"/>
              </w:rPr>
              <w:t xml:space="preserve"> du </w:t>
            </w:r>
            <w:r w:rsidRPr="003F4768">
              <w:rPr>
                <w:sz w:val="24"/>
                <w:szCs w:val="24"/>
                <w:lang w:val="fr-FR"/>
              </w:rPr>
              <w:t>haut</w:t>
            </w:r>
          </w:p>
        </w:tc>
        <w:tc>
          <w:tcPr>
            <w:tcW w:w="1620" w:type="dxa"/>
          </w:tcPr>
          <w:p w14:paraId="4B93194A" w14:textId="77777777" w:rsidR="007803A8" w:rsidRPr="003F4768" w:rsidRDefault="007803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</w:tc>
        <w:tc>
          <w:tcPr>
            <w:tcW w:w="4770" w:type="dxa"/>
          </w:tcPr>
          <w:p w14:paraId="653E0233" w14:textId="77777777" w:rsidR="007803A8" w:rsidRPr="003F4768" w:rsidRDefault="007803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</w:tc>
      </w:tr>
      <w:tr w:rsidR="00D63D45" w:rsidRPr="003F4768" w14:paraId="579C0D53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0BAD9634" w14:textId="20038B39" w:rsidR="00D63D45" w:rsidRPr="003F4768" w:rsidRDefault="00D63D45">
            <w:pPr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N</w:t>
            </w:r>
          </w:p>
        </w:tc>
        <w:tc>
          <w:tcPr>
            <w:tcW w:w="2336" w:type="dxa"/>
          </w:tcPr>
          <w:p w14:paraId="1D6809A2" w14:textId="5FB058ED" w:rsidR="00D63D45" w:rsidRPr="003F4768" w:rsidRDefault="00EC49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Nombre</w:t>
            </w:r>
            <w:r w:rsidR="00D63D45" w:rsidRPr="003F4768">
              <w:rPr>
                <w:sz w:val="24"/>
                <w:szCs w:val="24"/>
                <w:lang w:val="fr-FR"/>
              </w:rPr>
              <w:t xml:space="preserve"> de mailles </w:t>
            </w:r>
            <w:r w:rsidRPr="003F4768">
              <w:rPr>
                <w:sz w:val="24"/>
                <w:szCs w:val="24"/>
                <w:lang w:val="fr-FR"/>
              </w:rPr>
              <w:t>suivant l’horizontale</w:t>
            </w:r>
          </w:p>
        </w:tc>
        <w:tc>
          <w:tcPr>
            <w:tcW w:w="1620" w:type="dxa"/>
          </w:tcPr>
          <w:p w14:paraId="3B463CEE" w14:textId="0C145B3B" w:rsidR="00D63D45" w:rsidRPr="003F4768" w:rsidRDefault="00EC49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4"/>
                <w:szCs w:val="24"/>
                <w:lang w:val="fr-FR"/>
              </w:rPr>
            </w:pPr>
            <w:r w:rsidRPr="003F4768">
              <w:rPr>
                <w:i/>
                <w:iCs/>
                <w:sz w:val="24"/>
                <w:szCs w:val="24"/>
                <w:lang w:val="fr-FR"/>
              </w:rPr>
              <w:t>Int</w:t>
            </w:r>
          </w:p>
        </w:tc>
        <w:tc>
          <w:tcPr>
            <w:tcW w:w="4770" w:type="dxa"/>
          </w:tcPr>
          <w:p w14:paraId="109C4F54" w14:textId="5AEBA65F" w:rsidR="00D63D45" w:rsidRPr="003F4768" w:rsidRDefault="00D63D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</w:tc>
      </w:tr>
      <w:tr w:rsidR="00EC4926" w:rsidRPr="003F4768" w14:paraId="165C2BEE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696A75D0" w14:textId="690DF7EA" w:rsidR="00EC4926" w:rsidRPr="003F4768" w:rsidRDefault="00EC4926">
            <w:pPr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M</w:t>
            </w:r>
          </w:p>
        </w:tc>
        <w:tc>
          <w:tcPr>
            <w:tcW w:w="2336" w:type="dxa"/>
          </w:tcPr>
          <w:p w14:paraId="3436897A" w14:textId="0EBB8E35" w:rsidR="00EC4926" w:rsidRPr="003F4768" w:rsidRDefault="00EC49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 xml:space="preserve">Nombre de mailles suivant </w:t>
            </w:r>
            <w:r w:rsidRPr="003F4768">
              <w:rPr>
                <w:sz w:val="24"/>
                <w:szCs w:val="24"/>
                <w:lang w:val="fr-FR"/>
              </w:rPr>
              <w:t>la verticale</w:t>
            </w:r>
          </w:p>
        </w:tc>
        <w:tc>
          <w:tcPr>
            <w:tcW w:w="1620" w:type="dxa"/>
          </w:tcPr>
          <w:p w14:paraId="2B44C9CA" w14:textId="00049B48" w:rsidR="00EC4926" w:rsidRPr="003F4768" w:rsidRDefault="00EC49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4"/>
                <w:szCs w:val="24"/>
                <w:lang w:val="fr-FR"/>
              </w:rPr>
            </w:pPr>
            <w:r w:rsidRPr="003F4768">
              <w:rPr>
                <w:i/>
                <w:iCs/>
                <w:sz w:val="24"/>
                <w:szCs w:val="24"/>
                <w:lang w:val="fr-FR"/>
              </w:rPr>
              <w:t>Int</w:t>
            </w:r>
          </w:p>
        </w:tc>
        <w:tc>
          <w:tcPr>
            <w:tcW w:w="4770" w:type="dxa"/>
          </w:tcPr>
          <w:p w14:paraId="08FE1444" w14:textId="524A2FFF" w:rsidR="00EC4926" w:rsidRPr="003F4768" w:rsidRDefault="00EC49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Nombre total de mailles</w:t>
            </w:r>
            <w:r w:rsidRPr="003F4768">
              <w:rPr>
                <w:sz w:val="24"/>
                <w:szCs w:val="24"/>
                <w:lang w:val="fr-FR"/>
              </w:rPr>
              <w:t xml:space="preserve"> = </w:t>
            </w:r>
            <w:r w:rsidRPr="003F4768">
              <w:rPr>
                <w:sz w:val="24"/>
                <w:szCs w:val="24"/>
                <w:lang w:val="fr-FR"/>
              </w:rPr>
              <w:t xml:space="preserve"> </w:t>
            </w:r>
            <w:r w:rsidRPr="003F4768">
              <w:rPr>
                <w:sz w:val="24"/>
                <w:szCs w:val="24"/>
                <w:lang w:val="fr-FR"/>
              </w:rPr>
              <w:t>(</w:t>
            </w:r>
            <w:r w:rsidRPr="003F4768">
              <w:rPr>
                <w:sz w:val="24"/>
                <w:szCs w:val="24"/>
                <w:lang w:val="fr-FR"/>
              </w:rPr>
              <w:t>N+2</w:t>
            </w:r>
            <w:r w:rsidRPr="003F4768">
              <w:rPr>
                <w:sz w:val="24"/>
                <w:szCs w:val="24"/>
                <w:lang w:val="fr-FR"/>
              </w:rPr>
              <w:t>)*(M+2) en incluant la couche de mailles fantômes.</w:t>
            </w:r>
          </w:p>
        </w:tc>
      </w:tr>
      <w:tr w:rsidR="00D63D45" w:rsidRPr="003F4768" w14:paraId="2048ADC2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18B811C1" w14:textId="728C6806" w:rsidR="00D63D45" w:rsidRPr="003F4768" w:rsidRDefault="00D63D45">
            <w:pPr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c</w:t>
            </w:r>
          </w:p>
        </w:tc>
        <w:tc>
          <w:tcPr>
            <w:tcW w:w="2336" w:type="dxa"/>
          </w:tcPr>
          <w:p w14:paraId="688DE277" w14:textId="046800B3" w:rsidR="00D63D45" w:rsidRPr="003F4768" w:rsidRDefault="00EC49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Vitesse</w:t>
            </w:r>
            <w:r w:rsidR="00D63D45" w:rsidRPr="003F4768">
              <w:rPr>
                <w:sz w:val="24"/>
                <w:szCs w:val="24"/>
                <w:lang w:val="fr-FR"/>
              </w:rPr>
              <w:t xml:space="preserve"> de la </w:t>
            </w:r>
            <w:r w:rsidR="005A6F2F" w:rsidRPr="003F4768">
              <w:rPr>
                <w:sz w:val="24"/>
                <w:szCs w:val="24"/>
                <w:lang w:val="fr-FR"/>
              </w:rPr>
              <w:t>lumière</w:t>
            </w:r>
          </w:p>
        </w:tc>
        <w:tc>
          <w:tcPr>
            <w:tcW w:w="1620" w:type="dxa"/>
          </w:tcPr>
          <w:p w14:paraId="2635E8C4" w14:textId="7D695B78" w:rsidR="00D63D45" w:rsidRPr="003F4768" w:rsidRDefault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i/>
                <w:iCs/>
                <w:sz w:val="24"/>
                <w:szCs w:val="24"/>
                <w:lang w:val="fr-FR"/>
              </w:rPr>
              <w:t>double</w:t>
            </w:r>
            <w:r w:rsidRPr="003F4768">
              <w:rPr>
                <w:sz w:val="24"/>
                <w:szCs w:val="24"/>
                <w:lang w:val="fr-FR"/>
              </w:rPr>
              <w:t xml:space="preserve"> &gt; 0 </w:t>
            </w:r>
          </w:p>
        </w:tc>
        <w:tc>
          <w:tcPr>
            <w:tcW w:w="4770" w:type="dxa"/>
          </w:tcPr>
          <w:p w14:paraId="7D2F7281" w14:textId="77777777" w:rsidR="00D63D45" w:rsidRPr="003F4768" w:rsidRDefault="00D63D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</w:tc>
      </w:tr>
      <w:tr w:rsidR="00D63D45" w:rsidRPr="003F4768" w14:paraId="074CF45C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1F3EBEB9" w14:textId="7B4FCC04" w:rsidR="00D63D45" w:rsidRPr="003F4768" w:rsidRDefault="00D63D45">
            <w:pPr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a</w:t>
            </w:r>
          </w:p>
        </w:tc>
        <w:tc>
          <w:tcPr>
            <w:tcW w:w="2336" w:type="dxa"/>
          </w:tcPr>
          <w:p w14:paraId="4527917A" w14:textId="16A2CD87" w:rsidR="00D63D45" w:rsidRPr="003F4768" w:rsidRDefault="00EC49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Constante</w:t>
            </w:r>
            <w:r w:rsidR="00D63D45" w:rsidRPr="003F4768">
              <w:rPr>
                <w:sz w:val="24"/>
                <w:szCs w:val="24"/>
                <w:lang w:val="fr-FR"/>
              </w:rPr>
              <w:t xml:space="preserve"> radiative</w:t>
            </w:r>
          </w:p>
        </w:tc>
        <w:tc>
          <w:tcPr>
            <w:tcW w:w="1620" w:type="dxa"/>
          </w:tcPr>
          <w:p w14:paraId="1A04E019" w14:textId="1F5F7611" w:rsidR="00D63D45" w:rsidRPr="003F4768" w:rsidRDefault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i/>
                <w:iCs/>
                <w:sz w:val="24"/>
                <w:szCs w:val="24"/>
                <w:lang w:val="fr-FR"/>
              </w:rPr>
              <w:t>double</w:t>
            </w:r>
            <w:r w:rsidRPr="003F4768">
              <w:rPr>
                <w:sz w:val="24"/>
                <w:szCs w:val="24"/>
                <w:lang w:val="fr-FR"/>
              </w:rPr>
              <w:t xml:space="preserve"> &gt; 0</w:t>
            </w:r>
          </w:p>
        </w:tc>
        <w:tc>
          <w:tcPr>
            <w:tcW w:w="4770" w:type="dxa"/>
          </w:tcPr>
          <w:p w14:paraId="4815CC57" w14:textId="7EB3781D" w:rsidR="00D63D45" w:rsidRPr="003F4768" w:rsidRDefault="002A5D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r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 xml:space="preserve"> = a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4</m:t>
                  </m:r>
                </m:sup>
              </m:sSubSup>
            </m:oMath>
            <w:r w:rsidR="007753C5" w:rsidRPr="003F4768">
              <w:rPr>
                <w:sz w:val="24"/>
                <w:szCs w:val="24"/>
                <w:lang w:val="fr-FR"/>
              </w:rPr>
              <w:t xml:space="preserve"> pour un corps noir</w:t>
            </w:r>
            <w:r w:rsidR="00C614DA" w:rsidRPr="003F4768">
              <w:rPr>
                <w:sz w:val="24"/>
                <w:szCs w:val="24"/>
                <w:lang w:val="fr-FR"/>
              </w:rPr>
              <w:t xml:space="preserve"> à l’équilibre thermodynamique</w:t>
            </w:r>
          </w:p>
        </w:tc>
      </w:tr>
      <w:tr w:rsidR="00D63D45" w:rsidRPr="003F4768" w14:paraId="61997B64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2E471D3A" w14:textId="2D49A39F" w:rsidR="00D63D45" w:rsidRPr="003F4768" w:rsidRDefault="00D63D45">
            <w:pPr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C_v</w:t>
            </w:r>
          </w:p>
        </w:tc>
        <w:tc>
          <w:tcPr>
            <w:tcW w:w="2336" w:type="dxa"/>
          </w:tcPr>
          <w:p w14:paraId="79390F8F" w14:textId="18C45A6E" w:rsidR="00D63D45" w:rsidRPr="003F4768" w:rsidRDefault="00EC49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Capacité</w:t>
            </w:r>
            <w:r w:rsidR="00D63D45" w:rsidRPr="003F4768">
              <w:rPr>
                <w:sz w:val="24"/>
                <w:szCs w:val="24"/>
                <w:lang w:val="fr-FR"/>
              </w:rPr>
              <w:t xml:space="preserve"> thermique du domaine</w:t>
            </w:r>
          </w:p>
        </w:tc>
        <w:tc>
          <w:tcPr>
            <w:tcW w:w="1620" w:type="dxa"/>
          </w:tcPr>
          <w:p w14:paraId="1D16EAD2" w14:textId="2C412B84" w:rsidR="00D63D45" w:rsidRPr="003F4768" w:rsidRDefault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i/>
                <w:iCs/>
                <w:sz w:val="24"/>
                <w:szCs w:val="24"/>
                <w:lang w:val="fr-FR"/>
              </w:rPr>
              <w:t>double</w:t>
            </w:r>
            <w:r w:rsidRPr="003F4768">
              <w:rPr>
                <w:sz w:val="24"/>
                <w:szCs w:val="24"/>
                <w:lang w:val="fr-FR"/>
              </w:rPr>
              <w:t xml:space="preserve"> &gt; 0</w:t>
            </w:r>
          </w:p>
        </w:tc>
        <w:tc>
          <w:tcPr>
            <w:tcW w:w="4770" w:type="dxa"/>
          </w:tcPr>
          <w:p w14:paraId="133B3629" w14:textId="77777777" w:rsidR="00D63D45" w:rsidRPr="003F4768" w:rsidRDefault="00D63D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</w:tc>
      </w:tr>
      <w:tr w:rsidR="00D63D45" w:rsidRPr="003F4768" w14:paraId="4639811F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5CE4740D" w14:textId="297E7920" w:rsidR="00D63D45" w:rsidRPr="003F4768" w:rsidRDefault="00D63D45">
            <w:pPr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CFL</w:t>
            </w:r>
          </w:p>
        </w:tc>
        <w:tc>
          <w:tcPr>
            <w:tcW w:w="2336" w:type="dxa"/>
          </w:tcPr>
          <w:p w14:paraId="43450937" w14:textId="5AE9395B" w:rsidR="00D63D45" w:rsidRPr="003F4768" w:rsidRDefault="00EC49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Condition</w:t>
            </w:r>
            <w:r w:rsidR="00D63D45" w:rsidRPr="003F4768">
              <w:rPr>
                <w:sz w:val="24"/>
                <w:szCs w:val="24"/>
                <w:lang w:val="fr-FR"/>
              </w:rPr>
              <w:t xml:space="preserve"> de </w:t>
            </w:r>
            <w:r w:rsidR="005A6F2F" w:rsidRPr="003F4768">
              <w:rPr>
                <w:sz w:val="24"/>
                <w:szCs w:val="24"/>
                <w:lang w:val="fr-FR"/>
              </w:rPr>
              <w:t>stabilité</w:t>
            </w:r>
            <w:r w:rsidR="00D63D45" w:rsidRPr="003F4768">
              <w:rPr>
                <w:sz w:val="24"/>
                <w:szCs w:val="24"/>
                <w:lang w:val="fr-FR"/>
              </w:rPr>
              <w:t xml:space="preserve"> du </w:t>
            </w:r>
            <w:r w:rsidR="00AB21F7" w:rsidRPr="003F4768">
              <w:rPr>
                <w:sz w:val="24"/>
                <w:szCs w:val="24"/>
                <w:lang w:val="fr-FR"/>
              </w:rPr>
              <w:t>modèle</w:t>
            </w:r>
          </w:p>
        </w:tc>
        <w:tc>
          <w:tcPr>
            <w:tcW w:w="1620" w:type="dxa"/>
          </w:tcPr>
          <w:p w14:paraId="4A7F4B70" w14:textId="13150B60" w:rsidR="00D63D45" w:rsidRPr="003F4768" w:rsidRDefault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0 &lt; double &lt; 1</w:t>
            </w:r>
          </w:p>
        </w:tc>
        <w:tc>
          <w:tcPr>
            <w:tcW w:w="4770" w:type="dxa"/>
          </w:tcPr>
          <w:p w14:paraId="2169416A" w14:textId="240BCCF3" w:rsidR="00AB21F7" w:rsidRPr="003F4768" w:rsidRDefault="00EC49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sz w:val="24"/>
                <w:szCs w:val="24"/>
                <w:lang w:val="fr-FR"/>
              </w:rPr>
            </w:pPr>
            <m:oMath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dt = CFL*dx/c</m:t>
              </m:r>
            </m:oMath>
            <w:r w:rsidR="00AB21F7" w:rsidRPr="003F4768">
              <w:rPr>
                <w:rFonts w:eastAsiaTheme="minorEastAsia"/>
                <w:sz w:val="24"/>
                <w:szCs w:val="24"/>
                <w:lang w:val="fr-FR"/>
              </w:rPr>
              <w:t xml:space="preserve">. </w:t>
            </w:r>
          </w:p>
          <w:p w14:paraId="107DD3F8" w14:textId="566C0EBF" w:rsidR="00D63D45" w:rsidRPr="003F4768" w:rsidRDefault="00AB21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rFonts w:eastAsiaTheme="minorEastAsia"/>
                <w:sz w:val="24"/>
                <w:szCs w:val="24"/>
                <w:lang w:val="fr-FR"/>
              </w:rPr>
              <w:t xml:space="preserve">En pratique, il faut prendre </w:t>
            </w:r>
            <m:oMath>
              <m:r>
                <m:rPr>
                  <m:sty m:val="bi"/>
                </m:rP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CFL &lt;= 0.5</m:t>
              </m:r>
            </m:oMath>
            <w:r w:rsidRPr="003F4768">
              <w:rPr>
                <w:rFonts w:eastAsiaTheme="minorEastAsia"/>
                <w:b/>
                <w:bCs/>
                <w:sz w:val="24"/>
                <w:szCs w:val="24"/>
                <w:lang w:val="fr-FR"/>
              </w:rPr>
              <w:t xml:space="preserve"> </w:t>
            </w:r>
            <w:r w:rsidRPr="003F4768">
              <w:rPr>
                <w:rFonts w:eastAsiaTheme="minorEastAsia"/>
                <w:sz w:val="24"/>
                <w:szCs w:val="24"/>
                <w:lang w:val="fr-FR"/>
              </w:rPr>
              <w:t xml:space="preserve">pour éviter </w:t>
            </w:r>
            <w:r w:rsidR="00EC4926" w:rsidRPr="003F4768">
              <w:rPr>
                <w:rFonts w:eastAsiaTheme="minorEastAsia"/>
                <w:sz w:val="24"/>
                <w:szCs w:val="24"/>
                <w:lang w:val="fr-FR"/>
              </w:rPr>
              <w:t>d</w:t>
            </w:r>
            <w:r w:rsidRPr="003F4768">
              <w:rPr>
                <w:rFonts w:eastAsiaTheme="minorEastAsia"/>
                <w:sz w:val="24"/>
                <w:szCs w:val="24"/>
                <w:lang w:val="fr-FR"/>
              </w:rPr>
              <w:t>es NaN.</w:t>
            </w:r>
          </w:p>
        </w:tc>
      </w:tr>
      <w:tr w:rsidR="00D63D45" w:rsidRPr="003F4768" w14:paraId="50CC66BB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7E536C5D" w14:textId="5D471366" w:rsidR="00D63D45" w:rsidRPr="003F4768" w:rsidRDefault="00D63D45">
            <w:pPr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precision</w:t>
            </w:r>
          </w:p>
        </w:tc>
        <w:tc>
          <w:tcPr>
            <w:tcW w:w="2336" w:type="dxa"/>
          </w:tcPr>
          <w:p w14:paraId="6171216C" w14:textId="34B990B3" w:rsidR="00D63D45" w:rsidRPr="003F4768" w:rsidRDefault="00EC49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Précision</w:t>
            </w:r>
            <w:r w:rsidR="00D63D45" w:rsidRPr="003F4768">
              <w:rPr>
                <w:sz w:val="24"/>
                <w:szCs w:val="24"/>
                <w:lang w:val="fr-FR"/>
              </w:rPr>
              <w:t xml:space="preserve"> sur les </w:t>
            </w:r>
            <w:r w:rsidR="005A6F2F" w:rsidRPr="003F4768">
              <w:rPr>
                <w:sz w:val="24"/>
                <w:szCs w:val="24"/>
                <w:lang w:val="fr-FR"/>
              </w:rPr>
              <w:t>résultats</w:t>
            </w:r>
            <w:r w:rsidR="00D63D45" w:rsidRPr="003F4768">
              <w:rPr>
                <w:sz w:val="24"/>
                <w:szCs w:val="24"/>
                <w:lang w:val="fr-FR"/>
              </w:rPr>
              <w:t xml:space="preserve"> de l'</w:t>
            </w:r>
            <w:r w:rsidR="005A6F2F" w:rsidRPr="003F4768">
              <w:rPr>
                <w:sz w:val="24"/>
                <w:szCs w:val="24"/>
                <w:lang w:val="fr-FR"/>
              </w:rPr>
              <w:t>étape</w:t>
            </w:r>
            <w:r w:rsidR="00D63D45" w:rsidRPr="003F4768">
              <w:rPr>
                <w:sz w:val="24"/>
                <w:szCs w:val="24"/>
                <w:lang w:val="fr-FR"/>
              </w:rPr>
              <w:t xml:space="preserve"> 1</w:t>
            </w:r>
          </w:p>
        </w:tc>
        <w:tc>
          <w:tcPr>
            <w:tcW w:w="1620" w:type="dxa"/>
          </w:tcPr>
          <w:p w14:paraId="4C1C0CF7" w14:textId="296222D7" w:rsidR="00D63D45" w:rsidRPr="003F4768" w:rsidRDefault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i/>
                <w:iCs/>
                <w:sz w:val="24"/>
                <w:szCs w:val="24"/>
                <w:lang w:val="fr-FR"/>
              </w:rPr>
              <w:t>double</w:t>
            </w:r>
            <w:r w:rsidRPr="003F4768">
              <w:rPr>
                <w:sz w:val="24"/>
                <w:szCs w:val="24"/>
                <w:lang w:val="fr-FR"/>
              </w:rPr>
              <w:t xml:space="preserve"> &gt; 0</w:t>
            </w:r>
          </w:p>
        </w:tc>
        <w:tc>
          <w:tcPr>
            <w:tcW w:w="4770" w:type="dxa"/>
          </w:tcPr>
          <w:p w14:paraId="6B2A4CAD" w14:textId="2FF98FA4" w:rsidR="00D63D45" w:rsidRPr="003F4768" w:rsidRDefault="00EC49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Précision</w:t>
            </w:r>
            <w:r w:rsidR="00AB21F7" w:rsidRPr="003F4768">
              <w:rPr>
                <w:sz w:val="24"/>
                <w:szCs w:val="24"/>
                <w:lang w:val="fr-FR"/>
              </w:rPr>
              <w:t xml:space="preserve"> = 1e-6 pour la majorité des cas</w:t>
            </w:r>
          </w:p>
        </w:tc>
      </w:tr>
      <w:tr w:rsidR="00D63D45" w:rsidRPr="003F4768" w14:paraId="5C69C247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0005ACE9" w14:textId="4F320218" w:rsidR="00D63D45" w:rsidRPr="003F4768" w:rsidRDefault="00D63D45">
            <w:pPr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t_0</w:t>
            </w:r>
          </w:p>
        </w:tc>
        <w:tc>
          <w:tcPr>
            <w:tcW w:w="2336" w:type="dxa"/>
          </w:tcPr>
          <w:p w14:paraId="74C709DC" w14:textId="20B5570E" w:rsidR="00D63D45" w:rsidRPr="003F4768" w:rsidRDefault="00EC49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Temps</w:t>
            </w:r>
            <w:r w:rsidR="00D63D45" w:rsidRPr="003F4768">
              <w:rPr>
                <w:sz w:val="24"/>
                <w:szCs w:val="24"/>
                <w:lang w:val="fr-FR"/>
              </w:rPr>
              <w:t xml:space="preserve"> initial</w:t>
            </w:r>
          </w:p>
        </w:tc>
        <w:tc>
          <w:tcPr>
            <w:tcW w:w="1620" w:type="dxa"/>
          </w:tcPr>
          <w:p w14:paraId="12D22500" w14:textId="774336DB" w:rsidR="00D63D45" w:rsidRPr="003F4768" w:rsidRDefault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i/>
                <w:iCs/>
                <w:sz w:val="24"/>
                <w:szCs w:val="24"/>
                <w:lang w:val="fr-FR"/>
              </w:rPr>
              <w:t>double</w:t>
            </w:r>
            <w:r w:rsidRPr="003F4768">
              <w:rPr>
                <w:sz w:val="24"/>
                <w:szCs w:val="24"/>
                <w:lang w:val="fr-FR"/>
              </w:rPr>
              <w:t xml:space="preserve"> &gt;= 0</w:t>
            </w:r>
          </w:p>
        </w:tc>
        <w:tc>
          <w:tcPr>
            <w:tcW w:w="4770" w:type="dxa"/>
          </w:tcPr>
          <w:p w14:paraId="22E23DCE" w14:textId="77777777" w:rsidR="00D63D45" w:rsidRPr="003F4768" w:rsidRDefault="00D63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</w:tc>
      </w:tr>
      <w:tr w:rsidR="00D63D45" w:rsidRPr="003F4768" w14:paraId="4DAADF98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29424CD6" w14:textId="09DDE43A" w:rsidR="00D63D45" w:rsidRPr="003F4768" w:rsidRDefault="00D63D45">
            <w:pPr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t_f</w:t>
            </w:r>
          </w:p>
        </w:tc>
        <w:tc>
          <w:tcPr>
            <w:tcW w:w="2336" w:type="dxa"/>
          </w:tcPr>
          <w:p w14:paraId="6F8A7239" w14:textId="1AE82B2B" w:rsidR="00D63D45" w:rsidRPr="003F4768" w:rsidRDefault="00EC49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Temps</w:t>
            </w:r>
            <w:r w:rsidR="00D63D45" w:rsidRPr="003F4768">
              <w:rPr>
                <w:sz w:val="24"/>
                <w:szCs w:val="24"/>
                <w:lang w:val="fr-FR"/>
              </w:rPr>
              <w:t xml:space="preserve"> final</w:t>
            </w:r>
          </w:p>
        </w:tc>
        <w:tc>
          <w:tcPr>
            <w:tcW w:w="1620" w:type="dxa"/>
          </w:tcPr>
          <w:p w14:paraId="2D4CF5A9" w14:textId="689C5ADB" w:rsidR="00D63D45" w:rsidRPr="003F4768" w:rsidRDefault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i/>
                <w:iCs/>
                <w:sz w:val="24"/>
                <w:szCs w:val="24"/>
                <w:lang w:val="fr-FR"/>
              </w:rPr>
              <w:t>double</w:t>
            </w:r>
            <w:r w:rsidRPr="003F4768">
              <w:rPr>
                <w:sz w:val="24"/>
                <w:szCs w:val="24"/>
                <w:lang w:val="fr-FR"/>
              </w:rPr>
              <w:t xml:space="preserve"> &gt; 0</w:t>
            </w:r>
          </w:p>
        </w:tc>
        <w:tc>
          <w:tcPr>
            <w:tcW w:w="4770" w:type="dxa"/>
          </w:tcPr>
          <w:p w14:paraId="7C791F18" w14:textId="77777777" w:rsidR="00D63D45" w:rsidRPr="003F4768" w:rsidRDefault="00D63D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</w:tc>
      </w:tr>
      <w:tr w:rsidR="00D63D45" w:rsidRPr="003F4768" w14:paraId="5E38A55F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07499DF6" w14:textId="1655F3F7" w:rsidR="00D63D45" w:rsidRPr="003F4768" w:rsidRDefault="00D63D45">
            <w:pPr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rho</w:t>
            </w:r>
          </w:p>
        </w:tc>
        <w:tc>
          <w:tcPr>
            <w:tcW w:w="2336" w:type="dxa"/>
          </w:tcPr>
          <w:p w14:paraId="2E3DA8D4" w14:textId="666EDA89" w:rsidR="00D63D45" w:rsidRPr="003F4768" w:rsidRDefault="00EC49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Densité</w:t>
            </w:r>
            <w:r w:rsidR="00D63D45" w:rsidRPr="003F4768">
              <w:rPr>
                <w:sz w:val="24"/>
                <w:szCs w:val="24"/>
                <w:lang w:val="fr-FR"/>
              </w:rPr>
              <w:t xml:space="preserve"> du domaine</w:t>
            </w:r>
          </w:p>
        </w:tc>
        <w:tc>
          <w:tcPr>
            <w:tcW w:w="1620" w:type="dxa"/>
          </w:tcPr>
          <w:p w14:paraId="0E82AB47" w14:textId="25DD0C15" w:rsidR="00D63D45" w:rsidRPr="003F4768" w:rsidRDefault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i/>
                <w:iCs/>
                <w:sz w:val="24"/>
                <w:szCs w:val="24"/>
                <w:lang w:val="fr-FR"/>
              </w:rPr>
              <w:t>string</w:t>
            </w:r>
            <w:r w:rsidRPr="003F4768">
              <w:rPr>
                <w:sz w:val="24"/>
                <w:szCs w:val="24"/>
                <w:lang w:val="fr-FR"/>
              </w:rPr>
              <w:t xml:space="preserve"> </w:t>
            </w:r>
            <m:oMath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ρ(x,y)</m:t>
              </m:r>
            </m:oMath>
          </w:p>
        </w:tc>
        <w:tc>
          <w:tcPr>
            <w:tcW w:w="4770" w:type="dxa"/>
          </w:tcPr>
          <w:p w14:paraId="3715F179" w14:textId="0E035B13" w:rsidR="0073082D" w:rsidRPr="003F4768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 xml:space="preserve">Une fonction de </w:t>
            </w:r>
            <m:oMath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x</m:t>
              </m:r>
            </m:oMath>
            <w:r w:rsidRPr="003F4768">
              <w:rPr>
                <w:sz w:val="24"/>
                <w:szCs w:val="24"/>
                <w:lang w:val="fr-FR"/>
              </w:rPr>
              <w:t xml:space="preserve"> et </w:t>
            </w:r>
            <m:oMath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y</m:t>
              </m:r>
            </m:oMath>
          </w:p>
          <w:p w14:paraId="6E3937E5" w14:textId="77777777" w:rsidR="0073082D" w:rsidRPr="003F4768" w:rsidRDefault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  <w:p w14:paraId="45F1899A" w14:textId="4F51C180" w:rsidR="00D63D45" w:rsidRPr="003F4768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E</w:t>
            </w:r>
            <w:r w:rsidR="007803A8" w:rsidRPr="003F4768">
              <w:rPr>
                <w:sz w:val="24"/>
                <w:szCs w:val="24"/>
                <w:lang w:val="fr-FR"/>
              </w:rPr>
              <w:t xml:space="preserve">crire 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  <w:lang w:val="fr-FR"/>
                </w:rPr>
                <m:t>crenau(pos_x,pos_y,h</m:t>
              </m:r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  <w:lang w:val="fr-FR"/>
                </w:rPr>
                <m:t>1,h</m:t>
              </m:r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  <w:lang w:val="fr-FR"/>
                </w:rPr>
                <m:t>2)</m:t>
              </m:r>
            </m:oMath>
            <w:r w:rsidR="007803A8" w:rsidRPr="003F4768">
              <w:rPr>
                <w:sz w:val="24"/>
                <w:szCs w:val="24"/>
                <w:lang w:val="fr-FR"/>
              </w:rPr>
              <w:t xml:space="preserve"> </w:t>
            </w:r>
            <w:r w:rsidRPr="003F4768">
              <w:rPr>
                <w:sz w:val="24"/>
                <w:szCs w:val="24"/>
                <w:lang w:val="fr-FR"/>
              </w:rPr>
              <w:t xml:space="preserve">- sans espace - </w:t>
            </w:r>
            <w:r w:rsidR="00AB21F7" w:rsidRPr="003F4768">
              <w:rPr>
                <w:sz w:val="24"/>
                <w:szCs w:val="24"/>
                <w:lang w:val="fr-FR"/>
              </w:rPr>
              <w:t xml:space="preserve">pour placer un créneau de hauteur </w:t>
            </w:r>
            <m:oMath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h2</m:t>
              </m:r>
            </m:oMath>
            <w:r w:rsidR="00AB21F7" w:rsidRPr="003F4768">
              <w:rPr>
                <w:sz w:val="24"/>
                <w:szCs w:val="24"/>
                <w:lang w:val="fr-FR"/>
              </w:rPr>
              <w:t xml:space="preserve"> </w:t>
            </w:r>
            <w:r w:rsidR="00393296" w:rsidRPr="003F4768">
              <w:rPr>
                <w:sz w:val="24"/>
                <w:szCs w:val="24"/>
                <w:lang w:val="fr-FR"/>
              </w:rPr>
              <w:t>à</w:t>
            </w:r>
            <w:r w:rsidR="00AB21F7" w:rsidRPr="003F4768">
              <w:rPr>
                <w:sz w:val="24"/>
                <w:szCs w:val="24"/>
                <w:lang w:val="fr-FR"/>
              </w:rPr>
              <w:t xml:space="preserve"> la position </w:t>
            </w:r>
            <m:oMath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(pos_x, pos_y)</m:t>
              </m:r>
            </m:oMath>
            <w:r w:rsidR="00393296" w:rsidRPr="003F4768">
              <w:rPr>
                <w:sz w:val="24"/>
                <w:szCs w:val="24"/>
                <w:lang w:val="fr-FR"/>
              </w:rPr>
              <w:t xml:space="preserve">. La valeur de la densité en dehors du créneau est </w:t>
            </w:r>
            <m:oMath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h1</m:t>
              </m:r>
            </m:oMath>
            <w:r w:rsidR="00393296" w:rsidRPr="003F4768">
              <w:rPr>
                <w:sz w:val="24"/>
                <w:szCs w:val="24"/>
                <w:lang w:val="fr-FR"/>
              </w:rPr>
              <w:t>.</w:t>
            </w:r>
          </w:p>
        </w:tc>
      </w:tr>
      <w:tr w:rsidR="00D63D45" w:rsidRPr="003F4768" w14:paraId="6D8A393F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4A62043A" w14:textId="7DB9D24D" w:rsidR="00D63D45" w:rsidRPr="003F4768" w:rsidRDefault="00D63D45">
            <w:pPr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sigma_a</w:t>
            </w:r>
          </w:p>
        </w:tc>
        <w:tc>
          <w:tcPr>
            <w:tcW w:w="2336" w:type="dxa"/>
          </w:tcPr>
          <w:p w14:paraId="2D48F146" w14:textId="5788581B" w:rsidR="00D63D45" w:rsidRPr="003F4768" w:rsidRDefault="00EC49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Opacité</w:t>
            </w:r>
            <w:r w:rsidR="00D63D45" w:rsidRPr="003F4768">
              <w:rPr>
                <w:sz w:val="24"/>
                <w:szCs w:val="24"/>
                <w:lang w:val="fr-FR"/>
              </w:rPr>
              <w:t xml:space="preserve"> d'absorption</w:t>
            </w:r>
          </w:p>
        </w:tc>
        <w:tc>
          <w:tcPr>
            <w:tcW w:w="1620" w:type="dxa"/>
          </w:tcPr>
          <w:p w14:paraId="625CD9DA" w14:textId="13B0C64E" w:rsidR="00D63D45" w:rsidRPr="003F4768" w:rsidRDefault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F4768">
              <w:rPr>
                <w:i/>
                <w:iCs/>
                <w:sz w:val="24"/>
                <w:szCs w:val="24"/>
              </w:rPr>
              <w:t>string</w:t>
            </w:r>
            <w:r w:rsidRPr="003F4768">
              <w:rPr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ρ</m:t>
              </m:r>
              <m:r>
                <w:rPr>
                  <w:rFonts w:ascii="Cambria Math" w:hAnsi="Cambria Math"/>
                  <w:sz w:val="24"/>
                  <w:szCs w:val="24"/>
                </w:rPr>
                <m:t xml:space="preserve">, 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T</m:t>
              </m:r>
              <m: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</w:p>
        </w:tc>
        <w:tc>
          <w:tcPr>
            <w:tcW w:w="4770" w:type="dxa"/>
          </w:tcPr>
          <w:p w14:paraId="1F1E6EB8" w14:textId="43300697" w:rsidR="00D63D45" w:rsidRPr="003F4768" w:rsidRDefault="00EC49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Juste</w:t>
            </w:r>
            <w:r w:rsidR="00393296" w:rsidRPr="003F4768">
              <w:rPr>
                <w:sz w:val="24"/>
                <w:szCs w:val="24"/>
                <w:lang w:val="fr-FR"/>
              </w:rPr>
              <w:t xml:space="preserve"> une </w:t>
            </w:r>
            <w:r w:rsidRPr="003F4768">
              <w:rPr>
                <w:sz w:val="24"/>
                <w:szCs w:val="24"/>
                <w:lang w:val="fr-FR"/>
              </w:rPr>
              <w:t>fonction</w:t>
            </w:r>
            <w:r w:rsidR="00393296" w:rsidRPr="003F4768">
              <w:rPr>
                <w:sz w:val="24"/>
                <w:szCs w:val="24"/>
                <w:lang w:val="fr-FR"/>
              </w:rPr>
              <w:t xml:space="preserve"> de rho et T</w:t>
            </w:r>
          </w:p>
        </w:tc>
      </w:tr>
      <w:tr w:rsidR="007753C5" w:rsidRPr="003F4768" w14:paraId="7038DA92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2B122118" w14:textId="225AE7AA" w:rsidR="007753C5" w:rsidRPr="003F4768" w:rsidRDefault="007753C5" w:rsidP="007753C5">
            <w:pPr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sigma_c</w:t>
            </w:r>
          </w:p>
        </w:tc>
        <w:tc>
          <w:tcPr>
            <w:tcW w:w="2336" w:type="dxa"/>
          </w:tcPr>
          <w:p w14:paraId="718C557B" w14:textId="7F7C81C1" w:rsidR="007753C5" w:rsidRPr="003F4768" w:rsidRDefault="00EC4926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Opacité</w:t>
            </w:r>
            <w:r w:rsidR="007753C5" w:rsidRPr="003F4768">
              <w:rPr>
                <w:sz w:val="24"/>
                <w:szCs w:val="24"/>
                <w:lang w:val="fr-FR"/>
              </w:rPr>
              <w:t xml:space="preserve"> de scat</w:t>
            </w:r>
            <w:r w:rsidR="005A6F2F" w:rsidRPr="003F4768">
              <w:rPr>
                <w:sz w:val="24"/>
                <w:szCs w:val="24"/>
                <w:lang w:val="fr-FR"/>
              </w:rPr>
              <w:t>t</w:t>
            </w:r>
            <w:r w:rsidR="007753C5" w:rsidRPr="003F4768">
              <w:rPr>
                <w:sz w:val="24"/>
                <w:szCs w:val="24"/>
                <w:lang w:val="fr-FR"/>
              </w:rPr>
              <w:t>ering</w:t>
            </w:r>
          </w:p>
        </w:tc>
        <w:tc>
          <w:tcPr>
            <w:tcW w:w="1620" w:type="dxa"/>
          </w:tcPr>
          <w:p w14:paraId="2FB83FA1" w14:textId="53F2FD88" w:rsidR="007753C5" w:rsidRPr="003F4768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F4768">
              <w:rPr>
                <w:i/>
                <w:iCs/>
                <w:sz w:val="24"/>
                <w:szCs w:val="24"/>
              </w:rPr>
              <w:t>string</w:t>
            </w:r>
            <w:r w:rsidRPr="003F4768">
              <w:rPr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c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ρ</m:t>
              </m:r>
              <m:r>
                <w:rPr>
                  <w:rFonts w:ascii="Cambria Math" w:hAnsi="Cambria Math"/>
                  <w:sz w:val="24"/>
                  <w:szCs w:val="24"/>
                </w:rPr>
                <m:t xml:space="preserve">, 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T</m:t>
              </m:r>
              <m: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</w:p>
        </w:tc>
        <w:tc>
          <w:tcPr>
            <w:tcW w:w="4770" w:type="dxa"/>
          </w:tcPr>
          <w:p w14:paraId="4A6DC55A" w14:textId="77777777" w:rsidR="007753C5" w:rsidRPr="003F4768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D63D45" w:rsidRPr="003F4768" w14:paraId="171CEDEB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16FDE1D2" w14:textId="2F787736" w:rsidR="00D63D45" w:rsidRPr="003F4768" w:rsidRDefault="00D63D45">
            <w:pPr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E_0</w:t>
            </w:r>
          </w:p>
        </w:tc>
        <w:tc>
          <w:tcPr>
            <w:tcW w:w="2336" w:type="dxa"/>
          </w:tcPr>
          <w:p w14:paraId="24CCEB2A" w14:textId="6AAE21CF" w:rsidR="00D63D45" w:rsidRPr="003F4768" w:rsidRDefault="00EC49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Énergie</w:t>
            </w:r>
            <w:r w:rsidR="00D63D45" w:rsidRPr="003F4768">
              <w:rPr>
                <w:sz w:val="24"/>
                <w:szCs w:val="24"/>
                <w:lang w:val="fr-FR"/>
              </w:rPr>
              <w:t xml:space="preserve"> des photons initiale</w:t>
            </w:r>
          </w:p>
        </w:tc>
        <w:tc>
          <w:tcPr>
            <w:tcW w:w="1620" w:type="dxa"/>
          </w:tcPr>
          <w:p w14:paraId="646674BC" w14:textId="741D642C" w:rsidR="00D63D45" w:rsidRPr="003F4768" w:rsidRDefault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F4768">
              <w:rPr>
                <w:i/>
                <w:iCs/>
                <w:sz w:val="24"/>
                <w:szCs w:val="24"/>
              </w:rPr>
              <w:t>string</w:t>
            </w:r>
            <w:r w:rsidRPr="003F4768">
              <w:rPr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 xml:space="preserve">, 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x</m:t>
              </m:r>
              <m:r>
                <w:rPr>
                  <w:rFonts w:ascii="Cambria Math" w:hAnsi="Cambria Math"/>
                  <w:sz w:val="24"/>
                  <w:szCs w:val="24"/>
                </w:rPr>
                <m:t>,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y</m:t>
              </m:r>
              <m: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</w:p>
        </w:tc>
        <w:tc>
          <w:tcPr>
            <w:tcW w:w="4770" w:type="dxa"/>
          </w:tcPr>
          <w:p w14:paraId="49993F44" w14:textId="77777777" w:rsidR="00D63D45" w:rsidRPr="003F4768" w:rsidRDefault="00D63D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7753C5" w:rsidRPr="003F4768" w14:paraId="6056F0F2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7B509780" w14:textId="42F3D3C0" w:rsidR="007753C5" w:rsidRPr="003F4768" w:rsidRDefault="007753C5" w:rsidP="007753C5">
            <w:pPr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F_0</w:t>
            </w:r>
            <w:r w:rsidR="007803A8" w:rsidRPr="003F4768">
              <w:rPr>
                <w:sz w:val="24"/>
                <w:szCs w:val="24"/>
                <w:lang w:val="fr-FR"/>
              </w:rPr>
              <w:t>_x</w:t>
            </w:r>
          </w:p>
        </w:tc>
        <w:tc>
          <w:tcPr>
            <w:tcW w:w="2336" w:type="dxa"/>
          </w:tcPr>
          <w:p w14:paraId="5DD115EA" w14:textId="6E7D8E2C" w:rsidR="007753C5" w:rsidRPr="003F4768" w:rsidRDefault="00EC4926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Flux</w:t>
            </w:r>
            <w:r w:rsidR="007753C5" w:rsidRPr="003F4768">
              <w:rPr>
                <w:sz w:val="24"/>
                <w:szCs w:val="24"/>
                <w:lang w:val="fr-FR"/>
              </w:rPr>
              <w:t xml:space="preserve"> initial</w:t>
            </w:r>
            <w:r w:rsidR="007803A8" w:rsidRPr="003F4768">
              <w:rPr>
                <w:sz w:val="24"/>
                <w:szCs w:val="24"/>
                <w:lang w:val="fr-FR"/>
              </w:rPr>
              <w:t xml:space="preserve"> (abscisse)</w:t>
            </w:r>
          </w:p>
        </w:tc>
        <w:tc>
          <w:tcPr>
            <w:tcW w:w="1620" w:type="dxa"/>
          </w:tcPr>
          <w:p w14:paraId="39429B22" w14:textId="2C367E60" w:rsidR="007753C5" w:rsidRPr="003F4768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F4768">
              <w:rPr>
                <w:i/>
                <w:iCs/>
                <w:sz w:val="24"/>
                <w:szCs w:val="24"/>
              </w:rPr>
              <w:t>string</w:t>
            </w:r>
            <w:r w:rsidRPr="003F4768">
              <w:rPr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 xml:space="preserve">, 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x</m:t>
              </m:r>
              <m:r>
                <w:rPr>
                  <w:rFonts w:ascii="Cambria Math" w:hAnsi="Cambria Math"/>
                  <w:sz w:val="24"/>
                  <w:szCs w:val="24"/>
                </w:rPr>
                <m:t>,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y</m:t>
              </m:r>
              <m: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</w:p>
        </w:tc>
        <w:tc>
          <w:tcPr>
            <w:tcW w:w="4770" w:type="dxa"/>
          </w:tcPr>
          <w:p w14:paraId="4B463B1F" w14:textId="651B26C6" w:rsidR="007753C5" w:rsidRPr="003F4768" w:rsidRDefault="00EC4926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Composante x du vecteur F_0</w:t>
            </w:r>
          </w:p>
        </w:tc>
      </w:tr>
      <w:tr w:rsidR="007803A8" w:rsidRPr="003F4768" w14:paraId="3EDDE075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1A35E025" w14:textId="2DAF4C43" w:rsidR="007803A8" w:rsidRPr="003F4768" w:rsidRDefault="007803A8" w:rsidP="007753C5">
            <w:pPr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F_0_y</w:t>
            </w:r>
          </w:p>
        </w:tc>
        <w:tc>
          <w:tcPr>
            <w:tcW w:w="2336" w:type="dxa"/>
          </w:tcPr>
          <w:p w14:paraId="1FE4AB95" w14:textId="141217B4" w:rsidR="007803A8" w:rsidRPr="003F4768" w:rsidRDefault="00EC4926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Flux</w:t>
            </w:r>
            <w:r w:rsidR="007803A8" w:rsidRPr="003F4768">
              <w:rPr>
                <w:sz w:val="24"/>
                <w:szCs w:val="24"/>
                <w:lang w:val="fr-FR"/>
              </w:rPr>
              <w:t xml:space="preserve"> initial (ordonné)</w:t>
            </w:r>
          </w:p>
        </w:tc>
        <w:tc>
          <w:tcPr>
            <w:tcW w:w="1620" w:type="dxa"/>
          </w:tcPr>
          <w:p w14:paraId="22973930" w14:textId="6FE6F921" w:rsidR="007803A8" w:rsidRPr="003F4768" w:rsidRDefault="007803A8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4"/>
                <w:szCs w:val="24"/>
                <w:lang w:val="fr-FR"/>
              </w:rPr>
            </w:pPr>
          </w:p>
        </w:tc>
        <w:tc>
          <w:tcPr>
            <w:tcW w:w="4770" w:type="dxa"/>
          </w:tcPr>
          <w:p w14:paraId="1E79B9E9" w14:textId="1242A97E" w:rsidR="007803A8" w:rsidRPr="003F4768" w:rsidRDefault="00EC4926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Composante y</w:t>
            </w:r>
            <w:r w:rsidRPr="003F4768">
              <w:rPr>
                <w:sz w:val="24"/>
                <w:szCs w:val="24"/>
                <w:lang w:val="fr-FR"/>
              </w:rPr>
              <w:t xml:space="preserve"> du vecteur F_0</w:t>
            </w:r>
          </w:p>
        </w:tc>
      </w:tr>
      <w:tr w:rsidR="007753C5" w:rsidRPr="003F4768" w14:paraId="5D92D11E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3900A7A6" w14:textId="36940F9E" w:rsidR="007753C5" w:rsidRPr="003F4768" w:rsidRDefault="007753C5" w:rsidP="007753C5">
            <w:pPr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T_0</w:t>
            </w:r>
          </w:p>
        </w:tc>
        <w:tc>
          <w:tcPr>
            <w:tcW w:w="2336" w:type="dxa"/>
          </w:tcPr>
          <w:p w14:paraId="692C54CF" w14:textId="4D1EF483" w:rsidR="007753C5" w:rsidRPr="003F4768" w:rsidRDefault="00EC4926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Température</w:t>
            </w:r>
            <w:r w:rsidR="007753C5" w:rsidRPr="003F4768">
              <w:rPr>
                <w:sz w:val="24"/>
                <w:szCs w:val="24"/>
                <w:lang w:val="fr-FR"/>
              </w:rPr>
              <w:t xml:space="preserve"> initiale</w:t>
            </w:r>
          </w:p>
        </w:tc>
        <w:tc>
          <w:tcPr>
            <w:tcW w:w="1620" w:type="dxa"/>
          </w:tcPr>
          <w:p w14:paraId="64BE6A4E" w14:textId="2A996CA9" w:rsidR="007753C5" w:rsidRPr="003F4768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F4768">
              <w:rPr>
                <w:i/>
                <w:iCs/>
                <w:sz w:val="24"/>
                <w:szCs w:val="24"/>
              </w:rPr>
              <w:t>string</w:t>
            </w:r>
            <w:r w:rsidRPr="003F4768">
              <w:rPr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 xml:space="preserve">, 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x</m:t>
              </m:r>
              <m:r>
                <w:rPr>
                  <w:rFonts w:ascii="Cambria Math" w:hAnsi="Cambria Math"/>
                  <w:sz w:val="24"/>
                  <w:szCs w:val="24"/>
                </w:rPr>
                <m:t>,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y</m:t>
              </m:r>
              <m: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</w:p>
        </w:tc>
        <w:tc>
          <w:tcPr>
            <w:tcW w:w="4770" w:type="dxa"/>
          </w:tcPr>
          <w:p w14:paraId="78011BC2" w14:textId="77777777" w:rsidR="007753C5" w:rsidRPr="003F4768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7753C5" w:rsidRPr="003F4768" w14:paraId="4227918C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5E523760" w14:textId="0B9FB9AD" w:rsidR="007753C5" w:rsidRPr="003F4768" w:rsidRDefault="007753C5" w:rsidP="007753C5">
            <w:pPr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E_l</w:t>
            </w:r>
          </w:p>
        </w:tc>
        <w:tc>
          <w:tcPr>
            <w:tcW w:w="2336" w:type="dxa"/>
          </w:tcPr>
          <w:p w14:paraId="13235218" w14:textId="3C192B13" w:rsidR="007753C5" w:rsidRPr="003F4768" w:rsidRDefault="00EC4926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Énergie</w:t>
            </w:r>
            <w:r w:rsidR="007753C5" w:rsidRPr="003F4768">
              <w:rPr>
                <w:sz w:val="24"/>
                <w:szCs w:val="24"/>
                <w:lang w:val="fr-FR"/>
              </w:rPr>
              <w:t xml:space="preserve"> </w:t>
            </w:r>
            <w:r w:rsidR="005A6F2F" w:rsidRPr="003F4768">
              <w:rPr>
                <w:sz w:val="24"/>
                <w:szCs w:val="24"/>
                <w:lang w:val="fr-FR"/>
              </w:rPr>
              <w:t>imposée</w:t>
            </w:r>
            <w:r w:rsidR="007753C5" w:rsidRPr="003F4768">
              <w:rPr>
                <w:sz w:val="24"/>
                <w:szCs w:val="24"/>
                <w:lang w:val="fr-FR"/>
              </w:rPr>
              <w:t xml:space="preserve"> sur l'</w:t>
            </w:r>
            <w:r w:rsidR="005A6F2F" w:rsidRPr="003F4768">
              <w:rPr>
                <w:sz w:val="24"/>
                <w:szCs w:val="24"/>
                <w:lang w:val="fr-FR"/>
              </w:rPr>
              <w:t>extrémité</w:t>
            </w:r>
            <w:r w:rsidR="007753C5" w:rsidRPr="003F4768">
              <w:rPr>
                <w:sz w:val="24"/>
                <w:szCs w:val="24"/>
                <w:lang w:val="fr-FR"/>
              </w:rPr>
              <w:t xml:space="preserve"> gauche du domaine</w:t>
            </w:r>
          </w:p>
        </w:tc>
        <w:tc>
          <w:tcPr>
            <w:tcW w:w="1620" w:type="dxa"/>
          </w:tcPr>
          <w:p w14:paraId="4D110BA1" w14:textId="302B30C2" w:rsidR="007753C5" w:rsidRPr="003F4768" w:rsidRDefault="007753C5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F4768">
              <w:rPr>
                <w:i/>
                <w:iCs/>
                <w:sz w:val="24"/>
                <w:szCs w:val="24"/>
              </w:rPr>
              <w:t>string</w:t>
            </w:r>
            <w:r w:rsidRPr="003F4768">
              <w:rPr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l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t</m:t>
              </m:r>
              <m:r>
                <w:rPr>
                  <w:rFonts w:ascii="Cambria Math" w:hAnsi="Cambria Math"/>
                  <w:sz w:val="24"/>
                  <w:szCs w:val="24"/>
                </w:rPr>
                <m:t xml:space="preserve">, 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y</m:t>
              </m:r>
              <m:r>
                <w:rPr>
                  <w:rFonts w:ascii="Cambria Math" w:eastAsiaTheme="minorEastAsia" w:hAnsi="Cambria Math"/>
                  <w:sz w:val="24"/>
                  <w:szCs w:val="24"/>
                </w:rPr>
                <m:t>)</m:t>
              </m:r>
            </m:oMath>
          </w:p>
        </w:tc>
        <w:tc>
          <w:tcPr>
            <w:tcW w:w="4770" w:type="dxa"/>
          </w:tcPr>
          <w:p w14:paraId="1F1FD597" w14:textId="18F65370" w:rsidR="0073082D" w:rsidRPr="003F4768" w:rsidRDefault="0073082D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Une fonction de t et de y</w:t>
            </w:r>
          </w:p>
          <w:p w14:paraId="12529C49" w14:textId="77777777" w:rsidR="0073082D" w:rsidRPr="003F4768" w:rsidRDefault="0073082D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  <w:p w14:paraId="3BDAB682" w14:textId="05981FF4" w:rsidR="007753C5" w:rsidRPr="003F4768" w:rsidRDefault="002B66D0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Ecrire "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  <w:lang w:val="fr-FR"/>
                </w:rPr>
                <m:t>neumann</m:t>
              </m:r>
            </m:oMath>
            <w:r w:rsidRPr="003F4768">
              <w:rPr>
                <w:sz w:val="24"/>
                <w:szCs w:val="24"/>
                <w:lang w:val="fr-FR"/>
              </w:rPr>
              <w:t>" pour</w:t>
            </w:r>
            <w:r w:rsidR="00393296" w:rsidRPr="003F4768">
              <w:rPr>
                <w:sz w:val="24"/>
                <w:szCs w:val="24"/>
                <w:lang w:val="fr-FR"/>
              </w:rPr>
              <w:t xml:space="preserve"> avoir des conditions de sortie libre dans les mailles fantômes</w:t>
            </w:r>
            <w:r w:rsidRPr="003F4768">
              <w:rPr>
                <w:sz w:val="24"/>
                <w:szCs w:val="24"/>
                <w:lang w:val="fr-FR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l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[j]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=E[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j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]</m:t>
              </m:r>
            </m:oMath>
            <w:r w:rsidR="00393296" w:rsidRPr="003F4768">
              <w:rPr>
                <w:rFonts w:eastAsiaTheme="minorEastAsia"/>
                <w:sz w:val="24"/>
                <w:szCs w:val="24"/>
                <w:lang w:val="fr-FR"/>
              </w:rPr>
              <w:t xml:space="preserve"> </w:t>
            </w:r>
            <w:r w:rsidR="001D4349" w:rsidRPr="003F4768">
              <w:rPr>
                <w:rFonts w:eastAsiaTheme="minorEastAsia"/>
                <w:sz w:val="24"/>
                <w:szCs w:val="24"/>
                <w:lang w:val="fr-FR"/>
              </w:rPr>
              <w:t>suivant la verticale</w:t>
            </w:r>
          </w:p>
          <w:p w14:paraId="5E51226D" w14:textId="77777777" w:rsidR="0073082D" w:rsidRPr="003F4768" w:rsidRDefault="0073082D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sz w:val="24"/>
                <w:szCs w:val="24"/>
                <w:lang w:val="fr-FR"/>
              </w:rPr>
            </w:pPr>
          </w:p>
          <w:p w14:paraId="21F80013" w14:textId="4CA723EA" w:rsidR="00393296" w:rsidRPr="003F4768" w:rsidRDefault="00393296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rFonts w:eastAsiaTheme="minorEastAsia"/>
                <w:sz w:val="24"/>
                <w:szCs w:val="24"/>
                <w:lang w:val="fr-FR"/>
              </w:rPr>
              <w:t>Ecrite "</w:t>
            </w:r>
            <m:oMath>
              <m:r>
                <m:rPr>
                  <m:sty m:val="bi"/>
                </m:rP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ponctuel(start,end)</m:t>
              </m:r>
            </m:oMath>
            <w:r w:rsidRPr="003F4768">
              <w:rPr>
                <w:rFonts w:eastAsiaTheme="minorEastAsia"/>
                <w:sz w:val="24"/>
                <w:szCs w:val="24"/>
                <w:lang w:val="fr-FR"/>
              </w:rPr>
              <w:t>" pour placer un</w:t>
            </w:r>
            <w:r w:rsidR="0073082D" w:rsidRPr="003F4768">
              <w:rPr>
                <w:rFonts w:eastAsiaTheme="minorEastAsia"/>
                <w:sz w:val="24"/>
                <w:szCs w:val="24"/>
                <w:lang w:val="fr-FR"/>
              </w:rPr>
              <w:t xml:space="preserve">e source </w:t>
            </w:r>
            <w:r w:rsidR="001D4349" w:rsidRPr="003F4768">
              <w:rPr>
                <w:rFonts w:eastAsiaTheme="minorEastAsia"/>
                <w:sz w:val="24"/>
                <w:szCs w:val="24"/>
                <w:lang w:val="fr-FR"/>
              </w:rPr>
              <w:t>ponctuelle</w:t>
            </w:r>
            <w:r w:rsidRPr="003F4768">
              <w:rPr>
                <w:rFonts w:eastAsiaTheme="minorEastAsia"/>
                <w:sz w:val="24"/>
                <w:szCs w:val="24"/>
                <w:lang w:val="fr-FR"/>
              </w:rPr>
              <w:t xml:space="preserve"> commençant </w:t>
            </w:r>
            <w:r w:rsidR="001D4349" w:rsidRPr="003F4768">
              <w:rPr>
                <w:rFonts w:eastAsiaTheme="minorEastAsia"/>
                <w:sz w:val="24"/>
                <w:szCs w:val="24"/>
                <w:lang w:val="fr-FR"/>
              </w:rPr>
              <w:t>à</w:t>
            </w:r>
            <w:r w:rsidRPr="003F4768">
              <w:rPr>
                <w:rFonts w:eastAsiaTheme="minorEastAsia"/>
                <w:sz w:val="24"/>
                <w:szCs w:val="24"/>
                <w:lang w:val="fr-FR"/>
              </w:rPr>
              <w:t xml:space="preserve"> la maille </w:t>
            </w:r>
            <w:r w:rsidR="001D4349" w:rsidRPr="003F4768">
              <w:rPr>
                <w:rFonts w:eastAsiaTheme="minorEastAsia"/>
                <w:sz w:val="24"/>
                <w:szCs w:val="24"/>
                <w:lang w:val="fr-FR"/>
              </w:rPr>
              <w:t>située</w:t>
            </w:r>
            <w:r w:rsidRPr="003F4768">
              <w:rPr>
                <w:rFonts w:eastAsiaTheme="minorEastAsia"/>
                <w:sz w:val="24"/>
                <w:szCs w:val="24"/>
                <w:lang w:val="fr-FR"/>
              </w:rPr>
              <w:t xml:space="preserve"> en </w:t>
            </w:r>
            <m:oMath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start*longueur_du_bord</m:t>
              </m:r>
            </m:oMath>
            <w:r w:rsidRPr="003F4768">
              <w:rPr>
                <w:rFonts w:eastAsiaTheme="minorEastAsia"/>
                <w:sz w:val="24"/>
                <w:szCs w:val="24"/>
                <w:lang w:val="fr-FR"/>
              </w:rPr>
              <w:t xml:space="preserve"> et se terminant dans la maille </w:t>
            </w:r>
            <m:oMath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end*longueur_du_bord</m:t>
              </m:r>
            </m:oMath>
            <w:r w:rsidRPr="003F4768">
              <w:rPr>
                <w:rFonts w:eastAsiaTheme="minorEastAsia"/>
                <w:sz w:val="24"/>
                <w:szCs w:val="24"/>
                <w:lang w:val="fr-FR"/>
              </w:rPr>
              <w:t xml:space="preserve">. Si </w:t>
            </w:r>
            <m:oMath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start=end</m:t>
              </m:r>
            </m:oMath>
            <w:r w:rsidRPr="003F4768">
              <w:rPr>
                <w:rFonts w:eastAsiaTheme="minorEastAsia"/>
                <w:sz w:val="24"/>
                <w:szCs w:val="24"/>
                <w:lang w:val="fr-FR"/>
              </w:rPr>
              <w:t xml:space="preserve">, la source se trouve dans une seule </w:t>
            </w:r>
            <w:r w:rsidR="001D4349" w:rsidRPr="003F4768">
              <w:rPr>
                <w:rFonts w:eastAsiaTheme="minorEastAsia"/>
                <w:sz w:val="24"/>
                <w:szCs w:val="24"/>
                <w:lang w:val="fr-FR"/>
              </w:rPr>
              <w:t>maille</w:t>
            </w:r>
            <w:r w:rsidRPr="003F4768">
              <w:rPr>
                <w:rFonts w:eastAsiaTheme="minorEastAsia"/>
                <w:sz w:val="24"/>
                <w:szCs w:val="24"/>
                <w:lang w:val="fr-FR"/>
              </w:rPr>
              <w:t>.</w:t>
            </w:r>
          </w:p>
        </w:tc>
      </w:tr>
      <w:tr w:rsidR="007753C5" w:rsidRPr="003F4768" w14:paraId="4E5AA80A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15EEADD7" w14:textId="7FA9BF57" w:rsidR="007753C5" w:rsidRPr="003F4768" w:rsidRDefault="007753C5" w:rsidP="007753C5">
            <w:pPr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lastRenderedPageBreak/>
              <w:t>F_l</w:t>
            </w:r>
            <w:r w:rsidR="007803A8" w:rsidRPr="003F4768">
              <w:rPr>
                <w:sz w:val="24"/>
                <w:szCs w:val="24"/>
                <w:lang w:val="fr-FR"/>
              </w:rPr>
              <w:t>_x</w:t>
            </w:r>
          </w:p>
        </w:tc>
        <w:tc>
          <w:tcPr>
            <w:tcW w:w="2336" w:type="dxa"/>
          </w:tcPr>
          <w:p w14:paraId="008FC556" w14:textId="10085C7E" w:rsidR="007753C5" w:rsidRPr="003F4768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---</w:t>
            </w:r>
          </w:p>
        </w:tc>
        <w:tc>
          <w:tcPr>
            <w:tcW w:w="1620" w:type="dxa"/>
          </w:tcPr>
          <w:p w14:paraId="26921882" w14:textId="726D1CCA" w:rsidR="007753C5" w:rsidRPr="003F4768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F4768">
              <w:rPr>
                <w:i/>
                <w:iCs/>
                <w:sz w:val="24"/>
                <w:szCs w:val="24"/>
              </w:rPr>
              <w:t>string</w:t>
            </w:r>
            <w:r w:rsidRPr="003F4768">
              <w:rPr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l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t</m:t>
              </m:r>
              <m:r>
                <w:rPr>
                  <w:rFonts w:ascii="Cambria Math" w:hAnsi="Cambria Math"/>
                  <w:sz w:val="24"/>
                  <w:szCs w:val="24"/>
                </w:rPr>
                <m:t xml:space="preserve">, 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y</m:t>
              </m:r>
              <m:r>
                <w:rPr>
                  <w:rFonts w:ascii="Cambria Math" w:eastAsiaTheme="minorEastAsia" w:hAnsi="Cambria Math"/>
                  <w:sz w:val="24"/>
                  <w:szCs w:val="24"/>
                </w:rPr>
                <m:t>)</m:t>
              </m:r>
            </m:oMath>
          </w:p>
        </w:tc>
        <w:tc>
          <w:tcPr>
            <w:tcW w:w="4770" w:type="dxa"/>
          </w:tcPr>
          <w:p w14:paraId="4DC309C5" w14:textId="0969D588" w:rsidR="007753C5" w:rsidRPr="003F4768" w:rsidRDefault="0073082D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Ecrire "</w:t>
            </w:r>
            <m:oMath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neumann</m:t>
              </m:r>
            </m:oMath>
            <w:r w:rsidRPr="003F4768">
              <w:rPr>
                <w:sz w:val="24"/>
                <w:szCs w:val="24"/>
                <w:lang w:val="fr-FR"/>
              </w:rPr>
              <w:t xml:space="preserve">" pour avoir des </w:t>
            </w:r>
            <w:r w:rsidRPr="003F4768">
              <w:rPr>
                <w:sz w:val="24"/>
                <w:szCs w:val="24"/>
                <w:lang w:val="fr-FR"/>
              </w:rPr>
              <w:t xml:space="preserve">sorties </w:t>
            </w:r>
            <w:r w:rsidRPr="003F4768">
              <w:rPr>
                <w:sz w:val="24"/>
                <w:szCs w:val="24"/>
                <w:lang w:val="fr-FR"/>
              </w:rPr>
              <w:t>libre</w:t>
            </w:r>
          </w:p>
        </w:tc>
      </w:tr>
      <w:tr w:rsidR="007803A8" w:rsidRPr="003F4768" w14:paraId="606CCE2C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302B3523" w14:textId="73D1A3D7" w:rsidR="007803A8" w:rsidRPr="003F4768" w:rsidRDefault="007803A8" w:rsidP="007753C5">
            <w:pPr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F_l_y</w:t>
            </w:r>
          </w:p>
        </w:tc>
        <w:tc>
          <w:tcPr>
            <w:tcW w:w="2336" w:type="dxa"/>
          </w:tcPr>
          <w:p w14:paraId="04A24EC5" w14:textId="77777777" w:rsidR="007803A8" w:rsidRPr="003F4768" w:rsidRDefault="007803A8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</w:tc>
        <w:tc>
          <w:tcPr>
            <w:tcW w:w="1620" w:type="dxa"/>
          </w:tcPr>
          <w:p w14:paraId="61B480E1" w14:textId="77777777" w:rsidR="007803A8" w:rsidRPr="003F4768" w:rsidRDefault="007803A8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4"/>
                <w:szCs w:val="24"/>
                <w:lang w:val="fr-FR"/>
              </w:rPr>
            </w:pPr>
          </w:p>
        </w:tc>
        <w:tc>
          <w:tcPr>
            <w:tcW w:w="4770" w:type="dxa"/>
          </w:tcPr>
          <w:p w14:paraId="64C1231C" w14:textId="3C316699" w:rsidR="007803A8" w:rsidRPr="003F4768" w:rsidRDefault="0073082D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Ecrire "</w:t>
            </w:r>
            <m:oMath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neumann</m:t>
              </m:r>
            </m:oMath>
            <w:r w:rsidRPr="003F4768">
              <w:rPr>
                <w:sz w:val="24"/>
                <w:szCs w:val="24"/>
                <w:lang w:val="fr-FR"/>
              </w:rPr>
              <w:t>" pour avoir des sortie</w:t>
            </w:r>
            <w:r w:rsidRPr="003F4768">
              <w:rPr>
                <w:sz w:val="24"/>
                <w:szCs w:val="24"/>
                <w:lang w:val="fr-FR"/>
              </w:rPr>
              <w:t>s</w:t>
            </w:r>
            <w:r w:rsidRPr="003F4768">
              <w:rPr>
                <w:sz w:val="24"/>
                <w:szCs w:val="24"/>
                <w:lang w:val="fr-FR"/>
              </w:rPr>
              <w:t xml:space="preserve"> libre</w:t>
            </w:r>
          </w:p>
        </w:tc>
      </w:tr>
      <w:tr w:rsidR="007753C5" w:rsidRPr="003F4768" w14:paraId="6D787374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4C127D5F" w14:textId="6F84DC70" w:rsidR="007753C5" w:rsidRPr="003F4768" w:rsidRDefault="007753C5" w:rsidP="007753C5">
            <w:pPr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T_l</w:t>
            </w:r>
          </w:p>
        </w:tc>
        <w:tc>
          <w:tcPr>
            <w:tcW w:w="2336" w:type="dxa"/>
          </w:tcPr>
          <w:p w14:paraId="7C6091DB" w14:textId="52B1B446" w:rsidR="007753C5" w:rsidRPr="003F4768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---</w:t>
            </w:r>
          </w:p>
        </w:tc>
        <w:tc>
          <w:tcPr>
            <w:tcW w:w="1620" w:type="dxa"/>
          </w:tcPr>
          <w:p w14:paraId="1FC87CE4" w14:textId="69343BAE" w:rsidR="007753C5" w:rsidRPr="003F4768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F4768">
              <w:rPr>
                <w:i/>
                <w:iCs/>
                <w:sz w:val="24"/>
                <w:szCs w:val="24"/>
              </w:rPr>
              <w:t>string</w:t>
            </w:r>
            <w:r w:rsidRPr="003F4768">
              <w:rPr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l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t</m:t>
              </m:r>
              <m:r>
                <w:rPr>
                  <w:rFonts w:ascii="Cambria Math" w:hAnsi="Cambria Math"/>
                  <w:sz w:val="24"/>
                  <w:szCs w:val="24"/>
                </w:rPr>
                <m:t xml:space="preserve">, 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y</m:t>
              </m:r>
              <m:r>
                <w:rPr>
                  <w:rFonts w:ascii="Cambria Math" w:eastAsiaTheme="minorEastAsia" w:hAnsi="Cambria Math"/>
                  <w:sz w:val="24"/>
                  <w:szCs w:val="24"/>
                </w:rPr>
                <m:t>)</m:t>
              </m:r>
            </m:oMath>
          </w:p>
        </w:tc>
        <w:tc>
          <w:tcPr>
            <w:tcW w:w="4770" w:type="dxa"/>
          </w:tcPr>
          <w:p w14:paraId="696BF3E4" w14:textId="4037DAEE" w:rsidR="007753C5" w:rsidRPr="003F4768" w:rsidRDefault="0073082D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Ecrire "</w:t>
            </w:r>
            <m:oMath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neumann</m:t>
              </m:r>
            </m:oMath>
            <w:r w:rsidRPr="003F4768">
              <w:rPr>
                <w:sz w:val="24"/>
                <w:szCs w:val="24"/>
                <w:lang w:val="fr-FR"/>
              </w:rPr>
              <w:t>" pour avoir des sorties libre</w:t>
            </w:r>
          </w:p>
        </w:tc>
      </w:tr>
      <w:tr w:rsidR="007753C5" w:rsidRPr="003F4768" w14:paraId="531162DA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4E1C9F10" w14:textId="4771E55B" w:rsidR="007753C5" w:rsidRPr="003F4768" w:rsidRDefault="007753C5" w:rsidP="007753C5">
            <w:pPr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E_r</w:t>
            </w:r>
          </w:p>
        </w:tc>
        <w:tc>
          <w:tcPr>
            <w:tcW w:w="2336" w:type="dxa"/>
          </w:tcPr>
          <w:p w14:paraId="3B0EF790" w14:textId="1B58D4D1" w:rsidR="007753C5" w:rsidRPr="003F4768" w:rsidRDefault="001D4349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Énergie</w:t>
            </w:r>
            <w:r w:rsidR="007753C5" w:rsidRPr="003F4768">
              <w:rPr>
                <w:sz w:val="24"/>
                <w:szCs w:val="24"/>
                <w:lang w:val="fr-FR"/>
              </w:rPr>
              <w:t xml:space="preserve"> </w:t>
            </w:r>
            <w:r w:rsidR="005A6F2F" w:rsidRPr="003F4768">
              <w:rPr>
                <w:sz w:val="24"/>
                <w:szCs w:val="24"/>
                <w:lang w:val="fr-FR"/>
              </w:rPr>
              <w:t>imposée</w:t>
            </w:r>
            <w:r w:rsidR="007753C5" w:rsidRPr="003F4768">
              <w:rPr>
                <w:sz w:val="24"/>
                <w:szCs w:val="24"/>
                <w:lang w:val="fr-FR"/>
              </w:rPr>
              <w:t xml:space="preserve"> sur l'</w:t>
            </w:r>
            <w:r w:rsidR="005A6F2F" w:rsidRPr="003F4768">
              <w:rPr>
                <w:sz w:val="24"/>
                <w:szCs w:val="24"/>
                <w:lang w:val="fr-FR"/>
              </w:rPr>
              <w:t>extrémité</w:t>
            </w:r>
            <w:r w:rsidR="007753C5" w:rsidRPr="003F4768">
              <w:rPr>
                <w:sz w:val="24"/>
                <w:szCs w:val="24"/>
                <w:lang w:val="fr-FR"/>
              </w:rPr>
              <w:t xml:space="preserve"> droite du domaine</w:t>
            </w:r>
          </w:p>
        </w:tc>
        <w:tc>
          <w:tcPr>
            <w:tcW w:w="1620" w:type="dxa"/>
          </w:tcPr>
          <w:p w14:paraId="483C257B" w14:textId="07BBA93E" w:rsidR="007753C5" w:rsidRPr="003F4768" w:rsidRDefault="007753C5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F4768">
              <w:rPr>
                <w:i/>
                <w:iCs/>
                <w:sz w:val="24"/>
                <w:szCs w:val="24"/>
              </w:rPr>
              <w:t>string</w:t>
            </w:r>
            <w:r w:rsidRPr="003F4768">
              <w:rPr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r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t</m:t>
              </m:r>
              <m:r>
                <w:rPr>
                  <w:rFonts w:ascii="Cambria Math" w:hAnsi="Cambria Math"/>
                  <w:sz w:val="24"/>
                  <w:szCs w:val="24"/>
                </w:rPr>
                <m:t xml:space="preserve">, 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y</m:t>
              </m:r>
              <m:r>
                <w:rPr>
                  <w:rFonts w:ascii="Cambria Math" w:eastAsiaTheme="minorEastAsia" w:hAnsi="Cambria Math"/>
                  <w:sz w:val="24"/>
                  <w:szCs w:val="24"/>
                </w:rPr>
                <m:t>)</m:t>
              </m:r>
            </m:oMath>
          </w:p>
        </w:tc>
        <w:tc>
          <w:tcPr>
            <w:tcW w:w="4770" w:type="dxa"/>
          </w:tcPr>
          <w:p w14:paraId="1BD49D24" w14:textId="198F630C" w:rsidR="0073082D" w:rsidRPr="003F4768" w:rsidRDefault="0073082D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Une fonction de t et de y</w:t>
            </w:r>
          </w:p>
          <w:p w14:paraId="2CD78812" w14:textId="77777777" w:rsidR="0073082D" w:rsidRPr="003F4768" w:rsidRDefault="0073082D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  <w:p w14:paraId="0779C0A6" w14:textId="4BE6B689" w:rsidR="007753C5" w:rsidRPr="003F4768" w:rsidRDefault="002B66D0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Ecrire "</w:t>
            </w:r>
            <m:oMath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neumann</m:t>
              </m:r>
            </m:oMath>
            <w:r w:rsidRPr="003F4768">
              <w:rPr>
                <w:sz w:val="24"/>
                <w:szCs w:val="24"/>
                <w:lang w:val="fr-FR"/>
              </w:rPr>
              <w:t xml:space="preserve">" pour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r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[j]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=E[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j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]</m:t>
              </m:r>
            </m:oMath>
            <w:r w:rsidR="0073082D" w:rsidRPr="003F4768">
              <w:rPr>
                <w:rFonts w:eastAsiaTheme="minorEastAsia"/>
                <w:sz w:val="24"/>
                <w:szCs w:val="24"/>
                <w:lang w:val="fr-FR"/>
              </w:rPr>
              <w:t xml:space="preserve"> suivant la verticale</w:t>
            </w:r>
          </w:p>
          <w:p w14:paraId="0C87F681" w14:textId="77777777" w:rsidR="0073082D" w:rsidRPr="003F4768" w:rsidRDefault="0073082D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  <w:p w14:paraId="4676B52D" w14:textId="42EAB1F1" w:rsidR="0073082D" w:rsidRPr="003F4768" w:rsidRDefault="0073082D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 xml:space="preserve">Ecrire </w:t>
            </w:r>
            <w:r w:rsidRPr="003F4768">
              <w:rPr>
                <w:rFonts w:eastAsiaTheme="minorEastAsia"/>
                <w:sz w:val="24"/>
                <w:szCs w:val="24"/>
                <w:lang w:val="fr-FR"/>
              </w:rPr>
              <w:t>"</w:t>
            </w:r>
            <m:oMath>
              <m:r>
                <m:rPr>
                  <m:sty m:val="bi"/>
                </m:rP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ponctuel(start,end)</m:t>
              </m:r>
            </m:oMath>
            <w:r w:rsidRPr="003F4768">
              <w:rPr>
                <w:rFonts w:eastAsiaTheme="minorEastAsia"/>
                <w:sz w:val="24"/>
                <w:szCs w:val="24"/>
                <w:lang w:val="fr-FR"/>
              </w:rPr>
              <w:t xml:space="preserve">" pour placer une source </w:t>
            </w:r>
            <w:r w:rsidR="001D4349" w:rsidRPr="003F4768">
              <w:rPr>
                <w:rFonts w:eastAsiaTheme="minorEastAsia"/>
                <w:sz w:val="24"/>
                <w:szCs w:val="24"/>
                <w:lang w:val="fr-FR"/>
              </w:rPr>
              <w:t>ponctuelle</w:t>
            </w:r>
            <w:r w:rsidRPr="003F4768">
              <w:rPr>
                <w:rFonts w:eastAsiaTheme="minorEastAsia"/>
                <w:sz w:val="24"/>
                <w:szCs w:val="24"/>
                <w:lang w:val="fr-FR"/>
              </w:rPr>
              <w:t xml:space="preserve"> (sans espace)</w:t>
            </w:r>
          </w:p>
        </w:tc>
      </w:tr>
      <w:tr w:rsidR="007753C5" w:rsidRPr="003F4768" w14:paraId="4CB6F1FE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6B590140" w14:textId="02524E8C" w:rsidR="007753C5" w:rsidRPr="003F4768" w:rsidRDefault="007753C5" w:rsidP="007753C5">
            <w:pPr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F_r</w:t>
            </w:r>
            <w:r w:rsidR="007803A8" w:rsidRPr="003F4768">
              <w:rPr>
                <w:sz w:val="24"/>
                <w:szCs w:val="24"/>
                <w:lang w:val="fr-FR"/>
              </w:rPr>
              <w:t>_x</w:t>
            </w:r>
          </w:p>
        </w:tc>
        <w:tc>
          <w:tcPr>
            <w:tcW w:w="2336" w:type="dxa"/>
          </w:tcPr>
          <w:p w14:paraId="5091DCD9" w14:textId="56FCBFAF" w:rsidR="007753C5" w:rsidRPr="003F4768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--</w:t>
            </w:r>
          </w:p>
        </w:tc>
        <w:tc>
          <w:tcPr>
            <w:tcW w:w="1620" w:type="dxa"/>
          </w:tcPr>
          <w:p w14:paraId="06D2608E" w14:textId="70C69EB7" w:rsidR="007753C5" w:rsidRPr="003F4768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F4768">
              <w:rPr>
                <w:i/>
                <w:iCs/>
                <w:sz w:val="24"/>
                <w:szCs w:val="24"/>
              </w:rPr>
              <w:t>string</w:t>
            </w:r>
            <w:r w:rsidRPr="003F4768">
              <w:rPr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r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t</m:t>
              </m:r>
              <m:r>
                <w:rPr>
                  <w:rFonts w:ascii="Cambria Math" w:hAnsi="Cambria Math"/>
                  <w:sz w:val="24"/>
                  <w:szCs w:val="24"/>
                </w:rPr>
                <m:t xml:space="preserve">, 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y</m:t>
              </m:r>
              <m:r>
                <w:rPr>
                  <w:rFonts w:ascii="Cambria Math" w:eastAsiaTheme="minorEastAsia" w:hAnsi="Cambria Math"/>
                  <w:sz w:val="24"/>
                  <w:szCs w:val="24"/>
                </w:rPr>
                <m:t>)</m:t>
              </m:r>
            </m:oMath>
          </w:p>
        </w:tc>
        <w:tc>
          <w:tcPr>
            <w:tcW w:w="4770" w:type="dxa"/>
          </w:tcPr>
          <w:p w14:paraId="4FCED464" w14:textId="4EC0AED8" w:rsidR="007753C5" w:rsidRPr="003F4768" w:rsidRDefault="0073082D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---</w:t>
            </w:r>
          </w:p>
        </w:tc>
      </w:tr>
      <w:tr w:rsidR="007803A8" w:rsidRPr="003F4768" w14:paraId="5BF4BAE8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61795278" w14:textId="0E2D9321" w:rsidR="007803A8" w:rsidRPr="003F4768" w:rsidRDefault="007803A8" w:rsidP="007753C5">
            <w:pPr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F_r_y</w:t>
            </w:r>
          </w:p>
        </w:tc>
        <w:tc>
          <w:tcPr>
            <w:tcW w:w="2336" w:type="dxa"/>
          </w:tcPr>
          <w:p w14:paraId="065DA32F" w14:textId="77777777" w:rsidR="007803A8" w:rsidRPr="003F4768" w:rsidRDefault="007803A8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</w:tc>
        <w:tc>
          <w:tcPr>
            <w:tcW w:w="1620" w:type="dxa"/>
          </w:tcPr>
          <w:p w14:paraId="5149F087" w14:textId="77777777" w:rsidR="007803A8" w:rsidRPr="003F4768" w:rsidRDefault="007803A8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4"/>
                <w:szCs w:val="24"/>
                <w:lang w:val="fr-FR"/>
              </w:rPr>
            </w:pPr>
          </w:p>
        </w:tc>
        <w:tc>
          <w:tcPr>
            <w:tcW w:w="4770" w:type="dxa"/>
          </w:tcPr>
          <w:p w14:paraId="1C9D5C90" w14:textId="324EFF6C" w:rsidR="007803A8" w:rsidRPr="003F4768" w:rsidRDefault="0073082D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---</w:t>
            </w:r>
          </w:p>
        </w:tc>
      </w:tr>
      <w:tr w:rsidR="007753C5" w:rsidRPr="003F4768" w14:paraId="5FDE0E08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5EA20D90" w14:textId="38B0E193" w:rsidR="007753C5" w:rsidRPr="003F4768" w:rsidRDefault="007753C5" w:rsidP="007753C5">
            <w:pPr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T_r</w:t>
            </w:r>
          </w:p>
        </w:tc>
        <w:tc>
          <w:tcPr>
            <w:tcW w:w="2336" w:type="dxa"/>
          </w:tcPr>
          <w:p w14:paraId="09EF23B5" w14:textId="5D2F6FA9" w:rsidR="007753C5" w:rsidRPr="003F4768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---</w:t>
            </w:r>
          </w:p>
        </w:tc>
        <w:tc>
          <w:tcPr>
            <w:tcW w:w="1620" w:type="dxa"/>
          </w:tcPr>
          <w:p w14:paraId="36399ACA" w14:textId="35311C8E" w:rsidR="007753C5" w:rsidRPr="003F4768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F4768">
              <w:rPr>
                <w:i/>
                <w:iCs/>
                <w:sz w:val="24"/>
                <w:szCs w:val="24"/>
              </w:rPr>
              <w:t>string</w:t>
            </w:r>
            <w:r w:rsidRPr="003F4768">
              <w:rPr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r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t</m:t>
              </m:r>
              <m:r>
                <w:rPr>
                  <w:rFonts w:ascii="Cambria Math" w:hAnsi="Cambria Math"/>
                  <w:sz w:val="24"/>
                  <w:szCs w:val="24"/>
                </w:rPr>
                <m:t xml:space="preserve">, 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y</m:t>
              </m:r>
              <m:r>
                <w:rPr>
                  <w:rFonts w:ascii="Cambria Math" w:eastAsiaTheme="minorEastAsia" w:hAnsi="Cambria Math"/>
                  <w:sz w:val="24"/>
                  <w:szCs w:val="24"/>
                </w:rPr>
                <m:t>)</m:t>
              </m:r>
            </m:oMath>
          </w:p>
        </w:tc>
        <w:tc>
          <w:tcPr>
            <w:tcW w:w="4770" w:type="dxa"/>
          </w:tcPr>
          <w:p w14:paraId="5AF40E86" w14:textId="38C07B42" w:rsidR="007753C5" w:rsidRPr="003F4768" w:rsidRDefault="002B66D0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---</w:t>
            </w:r>
          </w:p>
        </w:tc>
      </w:tr>
      <w:tr w:rsidR="0073082D" w:rsidRPr="003F4768" w14:paraId="08A08594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20272190" w14:textId="284451AF" w:rsidR="0073082D" w:rsidRPr="003F4768" w:rsidRDefault="0073082D" w:rsidP="0073082D">
            <w:pPr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E_u</w:t>
            </w:r>
          </w:p>
        </w:tc>
        <w:tc>
          <w:tcPr>
            <w:tcW w:w="2336" w:type="dxa"/>
          </w:tcPr>
          <w:p w14:paraId="183F458A" w14:textId="5938659D" w:rsidR="0073082D" w:rsidRPr="003F4768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en haut</w:t>
            </w:r>
          </w:p>
        </w:tc>
        <w:tc>
          <w:tcPr>
            <w:tcW w:w="1620" w:type="dxa"/>
          </w:tcPr>
          <w:p w14:paraId="4E5B89C3" w14:textId="2A959CEE" w:rsidR="0073082D" w:rsidRPr="00946C37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4"/>
                <w:szCs w:val="24"/>
              </w:rPr>
            </w:pPr>
            <w:r w:rsidRPr="00946C37">
              <w:rPr>
                <w:i/>
                <w:iCs/>
                <w:sz w:val="24"/>
                <w:szCs w:val="24"/>
              </w:rPr>
              <w:t>string</w:t>
            </w:r>
            <w:r w:rsidRPr="00946C37">
              <w:rPr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u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t</m:t>
              </m:r>
              <m:r>
                <w:rPr>
                  <w:rFonts w:ascii="Cambria Math" w:hAnsi="Cambria Math"/>
                  <w:sz w:val="24"/>
                  <w:szCs w:val="24"/>
                </w:rPr>
                <m:t xml:space="preserve">, 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x</m:t>
              </m:r>
              <m:r>
                <w:rPr>
                  <w:rFonts w:ascii="Cambria Math" w:eastAsiaTheme="minorEastAsia" w:hAnsi="Cambria Math"/>
                  <w:sz w:val="24"/>
                  <w:szCs w:val="24"/>
                </w:rPr>
                <m:t>)</m:t>
              </m:r>
            </m:oMath>
          </w:p>
        </w:tc>
        <w:tc>
          <w:tcPr>
            <w:tcW w:w="4770" w:type="dxa"/>
          </w:tcPr>
          <w:p w14:paraId="4F6F0BEC" w14:textId="34C2090B" w:rsidR="0073082D" w:rsidRPr="003F4768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 xml:space="preserve">Une fonction de t et de </w:t>
            </w:r>
            <w:r w:rsidRPr="003F4768">
              <w:rPr>
                <w:sz w:val="24"/>
                <w:szCs w:val="24"/>
                <w:lang w:val="fr-FR"/>
              </w:rPr>
              <w:t>x</w:t>
            </w:r>
          </w:p>
          <w:p w14:paraId="72294615" w14:textId="77777777" w:rsidR="0073082D" w:rsidRPr="003F4768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  <w:p w14:paraId="34727C4E" w14:textId="1F33B9FC" w:rsidR="0073082D" w:rsidRPr="003F4768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Ecrire "</w:t>
            </w:r>
            <m:oMath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neumann</m:t>
              </m:r>
            </m:oMath>
            <w:r w:rsidRPr="003F4768">
              <w:rPr>
                <w:sz w:val="24"/>
                <w:szCs w:val="24"/>
                <w:lang w:val="fr-FR"/>
              </w:rPr>
              <w:t xml:space="preserve">" pour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u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[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i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]=E[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i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]</m:t>
              </m:r>
            </m:oMath>
            <w:r w:rsidRPr="003F4768">
              <w:rPr>
                <w:rFonts w:eastAsiaTheme="minorEastAsia"/>
                <w:sz w:val="24"/>
                <w:szCs w:val="24"/>
                <w:lang w:val="fr-FR"/>
              </w:rPr>
              <w:t xml:space="preserve"> suivant </w:t>
            </w:r>
            <w:r w:rsidRPr="003F4768">
              <w:rPr>
                <w:rFonts w:eastAsiaTheme="minorEastAsia"/>
                <w:sz w:val="24"/>
                <w:szCs w:val="24"/>
                <w:lang w:val="fr-FR"/>
              </w:rPr>
              <w:t>l’horizontale</w:t>
            </w:r>
          </w:p>
          <w:p w14:paraId="27178CBC" w14:textId="77777777" w:rsidR="0073082D" w:rsidRPr="003F4768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  <w:p w14:paraId="28C0D462" w14:textId="705A89ED" w:rsidR="0073082D" w:rsidRPr="003F4768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 xml:space="preserve">Ecrire </w:t>
            </w:r>
            <w:r w:rsidRPr="003F4768">
              <w:rPr>
                <w:rFonts w:eastAsiaTheme="minorEastAsia"/>
                <w:sz w:val="24"/>
                <w:szCs w:val="24"/>
                <w:lang w:val="fr-FR"/>
              </w:rPr>
              <w:t>"</w:t>
            </w:r>
            <m:oMath>
              <m:r>
                <m:rPr>
                  <m:sty m:val="bi"/>
                </m:rP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ponctuel(start,end)</m:t>
              </m:r>
            </m:oMath>
            <w:r w:rsidRPr="003F4768">
              <w:rPr>
                <w:rFonts w:eastAsiaTheme="minorEastAsia"/>
                <w:sz w:val="24"/>
                <w:szCs w:val="24"/>
                <w:lang w:val="fr-FR"/>
              </w:rPr>
              <w:t xml:space="preserve">" pour placer une source </w:t>
            </w:r>
            <w:r w:rsidRPr="003F4768">
              <w:rPr>
                <w:rFonts w:eastAsiaTheme="minorEastAsia"/>
                <w:sz w:val="24"/>
                <w:szCs w:val="24"/>
                <w:lang w:val="fr-FR"/>
              </w:rPr>
              <w:t>ponctuelle</w:t>
            </w:r>
            <w:r w:rsidRPr="003F4768">
              <w:rPr>
                <w:rFonts w:eastAsiaTheme="minorEastAsia"/>
                <w:sz w:val="24"/>
                <w:szCs w:val="24"/>
                <w:lang w:val="fr-FR"/>
              </w:rPr>
              <w:t xml:space="preserve"> (sans espace)</w:t>
            </w:r>
          </w:p>
        </w:tc>
      </w:tr>
      <w:tr w:rsidR="0073082D" w:rsidRPr="003F4768" w14:paraId="7264F7F1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5292800C" w14:textId="3E86373A" w:rsidR="0073082D" w:rsidRPr="003F4768" w:rsidRDefault="0073082D" w:rsidP="0073082D">
            <w:pPr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F_u_x</w:t>
            </w:r>
          </w:p>
        </w:tc>
        <w:tc>
          <w:tcPr>
            <w:tcW w:w="2336" w:type="dxa"/>
          </w:tcPr>
          <w:p w14:paraId="59473FD3" w14:textId="77777777" w:rsidR="0073082D" w:rsidRPr="003F4768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</w:tc>
        <w:tc>
          <w:tcPr>
            <w:tcW w:w="1620" w:type="dxa"/>
          </w:tcPr>
          <w:p w14:paraId="1D6857F9" w14:textId="77777777" w:rsidR="0073082D" w:rsidRPr="003F4768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4"/>
                <w:szCs w:val="24"/>
                <w:lang w:val="fr-FR"/>
              </w:rPr>
            </w:pPr>
          </w:p>
        </w:tc>
        <w:tc>
          <w:tcPr>
            <w:tcW w:w="4770" w:type="dxa"/>
          </w:tcPr>
          <w:p w14:paraId="4703A886" w14:textId="23D6B72E" w:rsidR="0073082D" w:rsidRPr="003F4768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---</w:t>
            </w:r>
          </w:p>
        </w:tc>
      </w:tr>
      <w:tr w:rsidR="0073082D" w:rsidRPr="003F4768" w14:paraId="2A6E4B81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69A6764F" w14:textId="5C0DA6B8" w:rsidR="0073082D" w:rsidRPr="003F4768" w:rsidRDefault="0073082D" w:rsidP="0073082D">
            <w:pPr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F_u_y</w:t>
            </w:r>
          </w:p>
        </w:tc>
        <w:tc>
          <w:tcPr>
            <w:tcW w:w="2336" w:type="dxa"/>
          </w:tcPr>
          <w:p w14:paraId="3215B4AE" w14:textId="77777777" w:rsidR="0073082D" w:rsidRPr="003F4768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</w:tc>
        <w:tc>
          <w:tcPr>
            <w:tcW w:w="1620" w:type="dxa"/>
          </w:tcPr>
          <w:p w14:paraId="05C133FB" w14:textId="77777777" w:rsidR="0073082D" w:rsidRPr="003F4768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4"/>
                <w:szCs w:val="24"/>
                <w:lang w:val="fr-FR"/>
              </w:rPr>
            </w:pPr>
          </w:p>
        </w:tc>
        <w:tc>
          <w:tcPr>
            <w:tcW w:w="4770" w:type="dxa"/>
          </w:tcPr>
          <w:p w14:paraId="5FF3E392" w14:textId="7F3E241E" w:rsidR="0073082D" w:rsidRPr="003F4768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---</w:t>
            </w:r>
          </w:p>
        </w:tc>
      </w:tr>
      <w:tr w:rsidR="0073082D" w:rsidRPr="003F4768" w14:paraId="4D8690FF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27FBAA21" w14:textId="3011DB7E" w:rsidR="0073082D" w:rsidRPr="003F4768" w:rsidRDefault="0073082D" w:rsidP="0073082D">
            <w:pPr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T_u</w:t>
            </w:r>
          </w:p>
        </w:tc>
        <w:tc>
          <w:tcPr>
            <w:tcW w:w="2336" w:type="dxa"/>
          </w:tcPr>
          <w:p w14:paraId="7CBA7074" w14:textId="77777777" w:rsidR="0073082D" w:rsidRPr="003F4768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</w:tc>
        <w:tc>
          <w:tcPr>
            <w:tcW w:w="1620" w:type="dxa"/>
          </w:tcPr>
          <w:p w14:paraId="17790263" w14:textId="77777777" w:rsidR="0073082D" w:rsidRPr="003F4768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4"/>
                <w:szCs w:val="24"/>
                <w:lang w:val="fr-FR"/>
              </w:rPr>
            </w:pPr>
          </w:p>
        </w:tc>
        <w:tc>
          <w:tcPr>
            <w:tcW w:w="4770" w:type="dxa"/>
          </w:tcPr>
          <w:p w14:paraId="185D4757" w14:textId="0DFC8CE3" w:rsidR="0073082D" w:rsidRPr="003F4768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---</w:t>
            </w:r>
          </w:p>
        </w:tc>
      </w:tr>
      <w:tr w:rsidR="0073082D" w:rsidRPr="003F4768" w14:paraId="44E8F2B5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5F0833AA" w14:textId="7CD95DF0" w:rsidR="0073082D" w:rsidRPr="003F4768" w:rsidRDefault="0073082D" w:rsidP="0073082D">
            <w:pPr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E_d</w:t>
            </w:r>
          </w:p>
        </w:tc>
        <w:tc>
          <w:tcPr>
            <w:tcW w:w="2336" w:type="dxa"/>
          </w:tcPr>
          <w:p w14:paraId="58B2D86C" w14:textId="4660B4C0" w:rsidR="0073082D" w:rsidRPr="003F4768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en bas</w:t>
            </w:r>
          </w:p>
        </w:tc>
        <w:tc>
          <w:tcPr>
            <w:tcW w:w="1620" w:type="dxa"/>
          </w:tcPr>
          <w:p w14:paraId="60259501" w14:textId="6DFDF721" w:rsidR="0073082D" w:rsidRPr="003F4768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4"/>
                <w:szCs w:val="24"/>
              </w:rPr>
            </w:pPr>
            <w:r w:rsidRPr="003F4768">
              <w:rPr>
                <w:i/>
                <w:iCs/>
                <w:sz w:val="24"/>
                <w:szCs w:val="24"/>
              </w:rPr>
              <w:t>string</w:t>
            </w:r>
            <w:r w:rsidRPr="003F4768">
              <w:rPr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d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t</m:t>
              </m:r>
              <m:r>
                <w:rPr>
                  <w:rFonts w:ascii="Cambria Math" w:hAnsi="Cambria Math"/>
                  <w:sz w:val="24"/>
                  <w:szCs w:val="24"/>
                </w:rPr>
                <m:t xml:space="preserve">, 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x</m:t>
              </m:r>
              <m:r>
                <w:rPr>
                  <w:rFonts w:ascii="Cambria Math" w:eastAsiaTheme="minorEastAsia" w:hAnsi="Cambria Math"/>
                  <w:sz w:val="24"/>
                  <w:szCs w:val="24"/>
                </w:rPr>
                <m:t>)</m:t>
              </m:r>
            </m:oMath>
          </w:p>
        </w:tc>
        <w:tc>
          <w:tcPr>
            <w:tcW w:w="4770" w:type="dxa"/>
          </w:tcPr>
          <w:p w14:paraId="744FAF2D" w14:textId="6AEBA6F7" w:rsidR="0073082D" w:rsidRPr="003F4768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 xml:space="preserve">Une fonction de t et de </w:t>
            </w:r>
            <w:r w:rsidRPr="003F4768">
              <w:rPr>
                <w:sz w:val="24"/>
                <w:szCs w:val="24"/>
                <w:lang w:val="fr-FR"/>
              </w:rPr>
              <w:t>x</w:t>
            </w:r>
          </w:p>
          <w:p w14:paraId="300045CA" w14:textId="77777777" w:rsidR="0073082D" w:rsidRPr="003F4768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  <w:p w14:paraId="1582145A" w14:textId="32211E20" w:rsidR="0073082D" w:rsidRPr="003F4768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Ecrire "</w:t>
            </w:r>
            <m:oMath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neumann</m:t>
              </m:r>
            </m:oMath>
            <w:r w:rsidRPr="003F4768">
              <w:rPr>
                <w:sz w:val="24"/>
                <w:szCs w:val="24"/>
                <w:lang w:val="fr-FR"/>
              </w:rPr>
              <w:t xml:space="preserve">" pour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d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[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i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]=E[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i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]</m:t>
              </m:r>
            </m:oMath>
            <w:r w:rsidRPr="003F4768">
              <w:rPr>
                <w:rFonts w:eastAsiaTheme="minorEastAsia"/>
                <w:sz w:val="24"/>
                <w:szCs w:val="24"/>
                <w:lang w:val="fr-FR"/>
              </w:rPr>
              <w:t xml:space="preserve"> suivant </w:t>
            </w:r>
            <w:r w:rsidRPr="003F4768">
              <w:rPr>
                <w:rFonts w:eastAsiaTheme="minorEastAsia"/>
                <w:sz w:val="24"/>
                <w:szCs w:val="24"/>
                <w:lang w:val="fr-FR"/>
              </w:rPr>
              <w:t>l’horizontale</w:t>
            </w:r>
          </w:p>
          <w:p w14:paraId="3A537C7D" w14:textId="77777777" w:rsidR="0073082D" w:rsidRPr="003F4768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  <w:p w14:paraId="1CD2252D" w14:textId="390986D8" w:rsidR="0073082D" w:rsidRPr="003F4768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 xml:space="preserve">Ecrire </w:t>
            </w:r>
            <w:r w:rsidRPr="003F4768">
              <w:rPr>
                <w:rFonts w:eastAsiaTheme="minorEastAsia"/>
                <w:sz w:val="24"/>
                <w:szCs w:val="24"/>
                <w:lang w:val="fr-FR"/>
              </w:rPr>
              <w:t>"</w:t>
            </w:r>
            <m:oMath>
              <m:r>
                <m:rPr>
                  <m:sty m:val="bi"/>
                </m:rP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ponctuel(start,end)</m:t>
              </m:r>
            </m:oMath>
            <w:r w:rsidRPr="003F4768">
              <w:rPr>
                <w:rFonts w:eastAsiaTheme="minorEastAsia"/>
                <w:sz w:val="24"/>
                <w:szCs w:val="24"/>
                <w:lang w:val="fr-FR"/>
              </w:rPr>
              <w:t xml:space="preserve">" pour placer une source </w:t>
            </w:r>
            <w:r w:rsidR="001D4349" w:rsidRPr="003F4768">
              <w:rPr>
                <w:rFonts w:eastAsiaTheme="minorEastAsia"/>
                <w:sz w:val="24"/>
                <w:szCs w:val="24"/>
                <w:lang w:val="fr-FR"/>
              </w:rPr>
              <w:t>ponctuelle</w:t>
            </w:r>
            <w:r w:rsidRPr="003F4768">
              <w:rPr>
                <w:rFonts w:eastAsiaTheme="minorEastAsia"/>
                <w:sz w:val="24"/>
                <w:szCs w:val="24"/>
                <w:lang w:val="fr-FR"/>
              </w:rPr>
              <w:t xml:space="preserve"> (</w:t>
            </w:r>
            <w:r w:rsidRPr="003F4768">
              <w:rPr>
                <w:rFonts w:eastAsiaTheme="minorEastAsia"/>
                <w:sz w:val="24"/>
                <w:szCs w:val="24"/>
                <w:lang w:val="fr-FR"/>
              </w:rPr>
              <w:t xml:space="preserve">éviter les </w:t>
            </w:r>
            <w:r w:rsidRPr="003F4768">
              <w:rPr>
                <w:rFonts w:eastAsiaTheme="minorEastAsia"/>
                <w:sz w:val="24"/>
                <w:szCs w:val="24"/>
                <w:lang w:val="fr-FR"/>
              </w:rPr>
              <w:t>espace)</w:t>
            </w:r>
          </w:p>
        </w:tc>
      </w:tr>
      <w:tr w:rsidR="0073082D" w:rsidRPr="003F4768" w14:paraId="36CEA176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08ECD2F8" w14:textId="22028399" w:rsidR="0073082D" w:rsidRPr="003F4768" w:rsidRDefault="0073082D" w:rsidP="0073082D">
            <w:pPr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F_d_x</w:t>
            </w:r>
          </w:p>
        </w:tc>
        <w:tc>
          <w:tcPr>
            <w:tcW w:w="2336" w:type="dxa"/>
          </w:tcPr>
          <w:p w14:paraId="0066282C" w14:textId="77777777" w:rsidR="0073082D" w:rsidRPr="003F4768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</w:tc>
        <w:tc>
          <w:tcPr>
            <w:tcW w:w="1620" w:type="dxa"/>
          </w:tcPr>
          <w:p w14:paraId="6A1FDCAD" w14:textId="77777777" w:rsidR="0073082D" w:rsidRPr="003F4768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4"/>
                <w:szCs w:val="24"/>
                <w:lang w:val="fr-FR"/>
              </w:rPr>
            </w:pPr>
          </w:p>
        </w:tc>
        <w:tc>
          <w:tcPr>
            <w:tcW w:w="4770" w:type="dxa"/>
          </w:tcPr>
          <w:p w14:paraId="6361B7A2" w14:textId="2CB588DA" w:rsidR="0073082D" w:rsidRPr="003F4768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---</w:t>
            </w:r>
          </w:p>
        </w:tc>
      </w:tr>
      <w:tr w:rsidR="0073082D" w:rsidRPr="003F4768" w14:paraId="26EC2505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179F6831" w14:textId="11EBCBB2" w:rsidR="0073082D" w:rsidRPr="003F4768" w:rsidRDefault="0073082D" w:rsidP="0073082D">
            <w:pPr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F_d_y</w:t>
            </w:r>
          </w:p>
        </w:tc>
        <w:tc>
          <w:tcPr>
            <w:tcW w:w="2336" w:type="dxa"/>
          </w:tcPr>
          <w:p w14:paraId="596CD992" w14:textId="77777777" w:rsidR="0073082D" w:rsidRPr="003F4768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</w:tc>
        <w:tc>
          <w:tcPr>
            <w:tcW w:w="1620" w:type="dxa"/>
          </w:tcPr>
          <w:p w14:paraId="3FE3919A" w14:textId="77777777" w:rsidR="0073082D" w:rsidRPr="003F4768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4"/>
                <w:szCs w:val="24"/>
                <w:lang w:val="fr-FR"/>
              </w:rPr>
            </w:pPr>
          </w:p>
        </w:tc>
        <w:tc>
          <w:tcPr>
            <w:tcW w:w="4770" w:type="dxa"/>
          </w:tcPr>
          <w:p w14:paraId="18559970" w14:textId="4B4FE95D" w:rsidR="0073082D" w:rsidRPr="003F4768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---</w:t>
            </w:r>
          </w:p>
        </w:tc>
      </w:tr>
      <w:tr w:rsidR="0073082D" w:rsidRPr="003F4768" w14:paraId="62770B05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35FC9520" w14:textId="6C6ADC34" w:rsidR="0073082D" w:rsidRPr="003F4768" w:rsidRDefault="0073082D" w:rsidP="0073082D">
            <w:pPr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T_d</w:t>
            </w:r>
          </w:p>
        </w:tc>
        <w:tc>
          <w:tcPr>
            <w:tcW w:w="2336" w:type="dxa"/>
          </w:tcPr>
          <w:p w14:paraId="35F1C916" w14:textId="77777777" w:rsidR="0073082D" w:rsidRPr="003F4768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</w:tc>
        <w:tc>
          <w:tcPr>
            <w:tcW w:w="1620" w:type="dxa"/>
          </w:tcPr>
          <w:p w14:paraId="17BC3061" w14:textId="77777777" w:rsidR="0073082D" w:rsidRPr="003F4768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4"/>
                <w:szCs w:val="24"/>
                <w:lang w:val="fr-FR"/>
              </w:rPr>
            </w:pPr>
          </w:p>
        </w:tc>
        <w:tc>
          <w:tcPr>
            <w:tcW w:w="4770" w:type="dxa"/>
          </w:tcPr>
          <w:p w14:paraId="2998B57B" w14:textId="53B86A47" w:rsidR="0073082D" w:rsidRPr="003F4768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---</w:t>
            </w:r>
          </w:p>
        </w:tc>
      </w:tr>
      <w:tr w:rsidR="0073082D" w:rsidRPr="003F4768" w14:paraId="71CF2257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1684F0D8" w14:textId="43EDEF31" w:rsidR="0073082D" w:rsidRPr="003F4768" w:rsidRDefault="0073082D" w:rsidP="0073082D">
            <w:pPr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E_exact</w:t>
            </w:r>
          </w:p>
        </w:tc>
        <w:tc>
          <w:tcPr>
            <w:tcW w:w="2336" w:type="dxa"/>
          </w:tcPr>
          <w:p w14:paraId="05185295" w14:textId="2D36E0A2" w:rsidR="0073082D" w:rsidRPr="003F4768" w:rsidRDefault="001D4349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Solution</w:t>
            </w:r>
            <w:r w:rsidR="0073082D" w:rsidRPr="003F4768">
              <w:rPr>
                <w:sz w:val="24"/>
                <w:szCs w:val="24"/>
                <w:lang w:val="fr-FR"/>
              </w:rPr>
              <w:t xml:space="preserve"> exacte</w:t>
            </w:r>
          </w:p>
        </w:tc>
        <w:tc>
          <w:tcPr>
            <w:tcW w:w="1620" w:type="dxa"/>
          </w:tcPr>
          <w:p w14:paraId="1124D5E1" w14:textId="19B680A0" w:rsidR="0073082D" w:rsidRPr="00946C37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46C37">
              <w:rPr>
                <w:i/>
                <w:iCs/>
                <w:sz w:val="24"/>
                <w:szCs w:val="24"/>
              </w:rPr>
              <w:t>string</w:t>
            </w:r>
            <w:r w:rsidRPr="00946C37">
              <w:rPr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E</m:t>
              </m:r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t</m:t>
              </m:r>
              <m:r>
                <w:rPr>
                  <w:rFonts w:ascii="Cambria Math" w:hAnsi="Cambria Math"/>
                  <w:sz w:val="24"/>
                  <w:szCs w:val="24"/>
                </w:rPr>
                <m:t xml:space="preserve">, 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x</m:t>
              </m:r>
              <m:r>
                <w:rPr>
                  <w:rFonts w:ascii="Cambria Math" w:hAnsi="Cambria Math"/>
                  <w:sz w:val="24"/>
                  <w:szCs w:val="24"/>
                </w:rPr>
                <m:t>,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y</m:t>
              </m:r>
              <m:r>
                <w:rPr>
                  <w:rFonts w:ascii="Cambria Math" w:eastAsiaTheme="minorEastAsia" w:hAnsi="Cambria Math"/>
                  <w:sz w:val="24"/>
                  <w:szCs w:val="24"/>
                </w:rPr>
                <m:t>)</m:t>
              </m:r>
            </m:oMath>
          </w:p>
        </w:tc>
        <w:tc>
          <w:tcPr>
            <w:tcW w:w="4770" w:type="dxa"/>
          </w:tcPr>
          <w:p w14:paraId="4D2DD19C" w14:textId="6940138C" w:rsidR="0073082D" w:rsidRPr="003F4768" w:rsidRDefault="001D4349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Paramètre</w:t>
            </w:r>
            <w:r w:rsidR="00EC4926" w:rsidRPr="003F4768">
              <w:rPr>
                <w:sz w:val="24"/>
                <w:szCs w:val="24"/>
                <w:lang w:val="fr-FR"/>
              </w:rPr>
              <w:t xml:space="preserve"> facultatif</w:t>
            </w:r>
          </w:p>
        </w:tc>
      </w:tr>
      <w:tr w:rsidR="0073082D" w:rsidRPr="003F4768" w14:paraId="3CCC86A7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0EFA3C0E" w14:textId="53424E8A" w:rsidR="0073082D" w:rsidRPr="003F4768" w:rsidRDefault="0073082D" w:rsidP="0073082D">
            <w:pPr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F_exact_x</w:t>
            </w:r>
          </w:p>
        </w:tc>
        <w:tc>
          <w:tcPr>
            <w:tcW w:w="2336" w:type="dxa"/>
          </w:tcPr>
          <w:p w14:paraId="30DEA47A" w14:textId="77777777" w:rsidR="0073082D" w:rsidRPr="003F4768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</w:tc>
        <w:tc>
          <w:tcPr>
            <w:tcW w:w="1620" w:type="dxa"/>
          </w:tcPr>
          <w:p w14:paraId="6858A96B" w14:textId="368D9458" w:rsidR="0073082D" w:rsidRPr="00946C37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46C37">
              <w:rPr>
                <w:i/>
                <w:iCs/>
                <w:sz w:val="24"/>
                <w:szCs w:val="24"/>
              </w:rPr>
              <w:t>string</w:t>
            </w:r>
            <w:r w:rsidRPr="00946C37">
              <w:rPr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F</m:t>
              </m:r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t</m:t>
              </m:r>
              <m:r>
                <w:rPr>
                  <w:rFonts w:ascii="Cambria Math" w:hAnsi="Cambria Math"/>
                  <w:sz w:val="24"/>
                  <w:szCs w:val="24"/>
                </w:rPr>
                <m:t xml:space="preserve">, 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x</m:t>
              </m:r>
              <m:r>
                <w:rPr>
                  <w:rFonts w:ascii="Cambria Math" w:hAnsi="Cambria Math"/>
                  <w:sz w:val="24"/>
                  <w:szCs w:val="24"/>
                </w:rPr>
                <m:t>,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y</m:t>
              </m:r>
              <m:r>
                <w:rPr>
                  <w:rFonts w:ascii="Cambria Math" w:eastAsiaTheme="minorEastAsia" w:hAnsi="Cambria Math"/>
                  <w:sz w:val="24"/>
                  <w:szCs w:val="24"/>
                </w:rPr>
                <m:t>)</m:t>
              </m:r>
            </m:oMath>
          </w:p>
        </w:tc>
        <w:tc>
          <w:tcPr>
            <w:tcW w:w="4770" w:type="dxa"/>
          </w:tcPr>
          <w:p w14:paraId="2C686A8E" w14:textId="4AFA3067" w:rsidR="0073082D" w:rsidRPr="003F4768" w:rsidRDefault="001D4349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Paramètre</w:t>
            </w:r>
            <w:r w:rsidR="00EC4926" w:rsidRPr="003F4768">
              <w:rPr>
                <w:sz w:val="24"/>
                <w:szCs w:val="24"/>
                <w:lang w:val="fr-FR"/>
              </w:rPr>
              <w:t xml:space="preserve"> facultatif</w:t>
            </w:r>
          </w:p>
        </w:tc>
      </w:tr>
      <w:tr w:rsidR="0073082D" w:rsidRPr="003F4768" w14:paraId="6DFC17F5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0BE9ABD9" w14:textId="70D7D3E3" w:rsidR="0073082D" w:rsidRPr="003F4768" w:rsidRDefault="0073082D" w:rsidP="0073082D">
            <w:pPr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F_exact_y</w:t>
            </w:r>
          </w:p>
        </w:tc>
        <w:tc>
          <w:tcPr>
            <w:tcW w:w="2336" w:type="dxa"/>
          </w:tcPr>
          <w:p w14:paraId="1E725D28" w14:textId="77777777" w:rsidR="0073082D" w:rsidRPr="003F4768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</w:tc>
        <w:tc>
          <w:tcPr>
            <w:tcW w:w="1620" w:type="dxa"/>
          </w:tcPr>
          <w:p w14:paraId="246C7949" w14:textId="35DBE805" w:rsidR="0073082D" w:rsidRPr="003F4768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4"/>
                <w:szCs w:val="24"/>
              </w:rPr>
            </w:pPr>
          </w:p>
        </w:tc>
        <w:tc>
          <w:tcPr>
            <w:tcW w:w="4770" w:type="dxa"/>
          </w:tcPr>
          <w:p w14:paraId="7075B05F" w14:textId="4985C1E3" w:rsidR="0073082D" w:rsidRPr="003F4768" w:rsidRDefault="001D4349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F4768">
              <w:rPr>
                <w:sz w:val="24"/>
                <w:szCs w:val="24"/>
                <w:lang w:val="fr-FR"/>
              </w:rPr>
              <w:t>Paramètre</w:t>
            </w:r>
            <w:r w:rsidR="00EC4926" w:rsidRPr="003F4768">
              <w:rPr>
                <w:sz w:val="24"/>
                <w:szCs w:val="24"/>
                <w:lang w:val="fr-FR"/>
              </w:rPr>
              <w:t xml:space="preserve"> facultatif</w:t>
            </w:r>
          </w:p>
        </w:tc>
      </w:tr>
      <w:tr w:rsidR="0073082D" w:rsidRPr="003F4768" w14:paraId="24A65859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03EC188A" w14:textId="2C7A19EF" w:rsidR="0073082D" w:rsidRPr="003F4768" w:rsidRDefault="0073082D" w:rsidP="0073082D">
            <w:pPr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T_exact</w:t>
            </w:r>
          </w:p>
        </w:tc>
        <w:tc>
          <w:tcPr>
            <w:tcW w:w="2336" w:type="dxa"/>
          </w:tcPr>
          <w:p w14:paraId="137606A8" w14:textId="77777777" w:rsidR="0073082D" w:rsidRPr="003F4768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</w:tc>
        <w:tc>
          <w:tcPr>
            <w:tcW w:w="1620" w:type="dxa"/>
          </w:tcPr>
          <w:p w14:paraId="31EA0810" w14:textId="27C6131B" w:rsidR="0073082D" w:rsidRPr="003F4768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i/>
                <w:iCs/>
                <w:sz w:val="24"/>
                <w:szCs w:val="24"/>
                <w:lang w:val="fr-FR"/>
              </w:rPr>
              <w:t>string</w:t>
            </w:r>
            <w:r w:rsidRPr="003F4768">
              <w:rPr>
                <w:sz w:val="24"/>
                <w:szCs w:val="24"/>
                <w:lang w:val="fr-FR"/>
              </w:rPr>
              <w:t xml:space="preserve"> </w:t>
            </w:r>
            <m:oMath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T(t, x,y</m:t>
              </m:r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)</m:t>
              </m:r>
            </m:oMath>
          </w:p>
        </w:tc>
        <w:tc>
          <w:tcPr>
            <w:tcW w:w="4770" w:type="dxa"/>
          </w:tcPr>
          <w:p w14:paraId="7A442E04" w14:textId="47F2DB4A" w:rsidR="0073082D" w:rsidRPr="003F4768" w:rsidRDefault="001D4349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Paramètre</w:t>
            </w:r>
            <w:r w:rsidR="00EC4926" w:rsidRPr="003F4768">
              <w:rPr>
                <w:sz w:val="24"/>
                <w:szCs w:val="24"/>
                <w:lang w:val="fr-FR"/>
              </w:rPr>
              <w:t xml:space="preserve"> facultatif</w:t>
            </w:r>
          </w:p>
        </w:tc>
      </w:tr>
      <w:tr w:rsidR="0073082D" w:rsidRPr="003F4768" w14:paraId="4ECF293B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6284DDE6" w14:textId="045FA2A5" w:rsidR="0073082D" w:rsidRPr="003F4768" w:rsidRDefault="00EC4926" w:rsidP="0073082D">
            <w:pPr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e</w:t>
            </w:r>
            <w:r w:rsidR="0073082D" w:rsidRPr="003F4768">
              <w:rPr>
                <w:sz w:val="24"/>
                <w:szCs w:val="24"/>
                <w:lang w:val="fr-FR"/>
              </w:rPr>
              <w:t>xport</w:t>
            </w:r>
            <w:r w:rsidRPr="003F4768">
              <w:rPr>
                <w:sz w:val="24"/>
                <w:szCs w:val="24"/>
                <w:lang w:val="fr-FR"/>
              </w:rPr>
              <w:t>_file</w:t>
            </w:r>
          </w:p>
        </w:tc>
        <w:tc>
          <w:tcPr>
            <w:tcW w:w="2336" w:type="dxa"/>
          </w:tcPr>
          <w:p w14:paraId="1E41A6D6" w14:textId="69B781F9" w:rsidR="0073082D" w:rsidRPr="003F4768" w:rsidRDefault="001D4349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Fichier</w:t>
            </w:r>
            <w:r w:rsidR="0073082D" w:rsidRPr="003F4768">
              <w:rPr>
                <w:sz w:val="24"/>
                <w:szCs w:val="24"/>
                <w:lang w:val="fr-FR"/>
              </w:rPr>
              <w:t xml:space="preserve"> dans lequel </w:t>
            </w:r>
            <w:r w:rsidRPr="003F4768">
              <w:rPr>
                <w:sz w:val="24"/>
                <w:szCs w:val="24"/>
                <w:lang w:val="fr-FR"/>
              </w:rPr>
              <w:t>s</w:t>
            </w:r>
            <w:r w:rsidR="0073082D" w:rsidRPr="003F4768">
              <w:rPr>
                <w:sz w:val="24"/>
                <w:szCs w:val="24"/>
                <w:lang w:val="fr-FR"/>
              </w:rPr>
              <w:t>on</w:t>
            </w:r>
            <w:r w:rsidRPr="003F4768">
              <w:rPr>
                <w:sz w:val="24"/>
                <w:szCs w:val="24"/>
                <w:lang w:val="fr-FR"/>
              </w:rPr>
              <w:t>t</w:t>
            </w:r>
            <w:r w:rsidR="0073082D" w:rsidRPr="003F4768">
              <w:rPr>
                <w:sz w:val="24"/>
                <w:szCs w:val="24"/>
                <w:lang w:val="fr-FR"/>
              </w:rPr>
              <w:t xml:space="preserve"> écrites toutes les données </w:t>
            </w:r>
            <w:r w:rsidRPr="003F4768">
              <w:rPr>
                <w:sz w:val="24"/>
                <w:szCs w:val="24"/>
                <w:lang w:val="fr-FR"/>
              </w:rPr>
              <w:t>(soit au format csv ou au format binaire)</w:t>
            </w:r>
          </w:p>
        </w:tc>
        <w:tc>
          <w:tcPr>
            <w:tcW w:w="1620" w:type="dxa"/>
          </w:tcPr>
          <w:p w14:paraId="57AA10E5" w14:textId="77A8C681" w:rsidR="0073082D" w:rsidRPr="003F4768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4"/>
                <w:szCs w:val="24"/>
                <w:lang w:val="fr-FR"/>
              </w:rPr>
            </w:pPr>
            <w:r w:rsidRPr="003F4768">
              <w:rPr>
                <w:i/>
                <w:iCs/>
                <w:sz w:val="24"/>
                <w:szCs w:val="24"/>
                <w:lang w:val="fr-FR"/>
              </w:rPr>
              <w:t>string</w:t>
            </w:r>
          </w:p>
        </w:tc>
        <w:tc>
          <w:tcPr>
            <w:tcW w:w="4770" w:type="dxa"/>
          </w:tcPr>
          <w:p w14:paraId="32570107" w14:textId="77777777" w:rsidR="0073082D" w:rsidRPr="003F4768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</w:tc>
      </w:tr>
      <w:tr w:rsidR="00EC4926" w:rsidRPr="003F4768" w14:paraId="6330CDC4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0CF024EC" w14:textId="26C13EBD" w:rsidR="00EC4926" w:rsidRPr="003F4768" w:rsidRDefault="00EC4926" w:rsidP="00EC4926">
            <w:pPr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write_mode</w:t>
            </w:r>
          </w:p>
        </w:tc>
        <w:tc>
          <w:tcPr>
            <w:tcW w:w="2336" w:type="dxa"/>
          </w:tcPr>
          <w:p w14:paraId="73C539F6" w14:textId="7C019AE2" w:rsidR="00EC4926" w:rsidRPr="003F4768" w:rsidRDefault="001D4349" w:rsidP="00EC49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Mode</w:t>
            </w:r>
            <w:r w:rsidR="00EC4926" w:rsidRPr="003F4768">
              <w:rPr>
                <w:sz w:val="24"/>
                <w:szCs w:val="24"/>
                <w:lang w:val="fr-FR"/>
              </w:rPr>
              <w:t xml:space="preserve"> d’</w:t>
            </w:r>
            <w:r w:rsidRPr="003F4768">
              <w:rPr>
                <w:sz w:val="24"/>
                <w:szCs w:val="24"/>
                <w:lang w:val="fr-FR"/>
              </w:rPr>
              <w:t>écriture</w:t>
            </w:r>
            <w:r w:rsidR="00EC4926" w:rsidRPr="003F4768">
              <w:rPr>
                <w:sz w:val="24"/>
                <w:szCs w:val="24"/>
                <w:lang w:val="fr-FR"/>
              </w:rPr>
              <w:t xml:space="preserve"> dans le fichier d’exportation</w:t>
            </w:r>
          </w:p>
        </w:tc>
        <w:tc>
          <w:tcPr>
            <w:tcW w:w="1620" w:type="dxa"/>
          </w:tcPr>
          <w:p w14:paraId="704D9677" w14:textId="2E964E8D" w:rsidR="00EC4926" w:rsidRPr="003F4768" w:rsidRDefault="00EC4926" w:rsidP="00EC49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4"/>
                <w:szCs w:val="24"/>
                <w:lang w:val="fr-FR"/>
              </w:rPr>
            </w:pPr>
            <w:r w:rsidRPr="003F4768">
              <w:rPr>
                <w:i/>
                <w:iCs/>
                <w:sz w:val="24"/>
                <w:szCs w:val="24"/>
                <w:lang w:val="fr-FR"/>
              </w:rPr>
              <w:t>string</w:t>
            </w:r>
          </w:p>
        </w:tc>
        <w:tc>
          <w:tcPr>
            <w:tcW w:w="4770" w:type="dxa"/>
          </w:tcPr>
          <w:p w14:paraId="529C3940" w14:textId="08FC28A4" w:rsidR="00EC4926" w:rsidRPr="003F4768" w:rsidRDefault="00EC4926" w:rsidP="00EC49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Ecrite "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  <w:lang w:val="fr-FR"/>
                </w:rPr>
                <m:t>append</m:t>
              </m:r>
            </m:oMath>
            <w:r w:rsidRPr="003F4768">
              <w:rPr>
                <w:sz w:val="24"/>
                <w:szCs w:val="24"/>
                <w:lang w:val="fr-FR"/>
              </w:rPr>
              <w:t>" pour ajouter dans le fichier</w:t>
            </w:r>
          </w:p>
          <w:p w14:paraId="6B92360F" w14:textId="62639C1D" w:rsidR="00EC4926" w:rsidRPr="003F4768" w:rsidRDefault="00EC4926" w:rsidP="00EC49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Ecrite "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  <w:lang w:val="fr-FR"/>
                </w:rPr>
                <m:t>truncate</m:t>
              </m:r>
            </m:oMath>
            <w:r w:rsidRPr="003F4768">
              <w:rPr>
                <w:sz w:val="24"/>
                <w:szCs w:val="24"/>
                <w:lang w:val="fr-FR"/>
              </w:rPr>
              <w:t xml:space="preserve">" pour </w:t>
            </w:r>
            <w:r w:rsidRPr="003F4768">
              <w:rPr>
                <w:sz w:val="24"/>
                <w:szCs w:val="24"/>
                <w:lang w:val="fr-FR"/>
              </w:rPr>
              <w:t xml:space="preserve">remettre le fichier </w:t>
            </w:r>
            <w:r w:rsidR="001D4349" w:rsidRPr="003F4768">
              <w:rPr>
                <w:sz w:val="24"/>
                <w:szCs w:val="24"/>
                <w:lang w:val="fr-FR"/>
              </w:rPr>
              <w:t>à</w:t>
            </w:r>
            <w:r w:rsidRPr="003F4768">
              <w:rPr>
                <w:sz w:val="24"/>
                <w:szCs w:val="24"/>
                <w:lang w:val="fr-FR"/>
              </w:rPr>
              <w:t xml:space="preserve"> 0</w:t>
            </w:r>
          </w:p>
        </w:tc>
      </w:tr>
      <w:tr w:rsidR="00EC4926" w:rsidRPr="003F4768" w14:paraId="7CA69881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34D33BD1" w14:textId="23EF8A78" w:rsidR="00EC4926" w:rsidRPr="003F4768" w:rsidRDefault="00EC4926" w:rsidP="00EC4926">
            <w:pPr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simu_count</w:t>
            </w:r>
          </w:p>
        </w:tc>
        <w:tc>
          <w:tcPr>
            <w:tcW w:w="2336" w:type="dxa"/>
          </w:tcPr>
          <w:p w14:paraId="26AA7FCB" w14:textId="4782E3F3" w:rsidR="00EC4926" w:rsidRPr="003F4768" w:rsidRDefault="00EC4926" w:rsidP="00EC49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Nombre de simulations totales</w:t>
            </w:r>
          </w:p>
        </w:tc>
        <w:tc>
          <w:tcPr>
            <w:tcW w:w="1620" w:type="dxa"/>
          </w:tcPr>
          <w:p w14:paraId="75F5516E" w14:textId="17A1B394" w:rsidR="00EC4926" w:rsidRPr="003F4768" w:rsidRDefault="00EC4926" w:rsidP="00EC49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4"/>
                <w:szCs w:val="24"/>
                <w:lang w:val="fr-FR"/>
              </w:rPr>
            </w:pPr>
            <w:r w:rsidRPr="003F4768">
              <w:rPr>
                <w:i/>
                <w:iCs/>
                <w:sz w:val="24"/>
                <w:szCs w:val="24"/>
                <w:lang w:val="fr-FR"/>
              </w:rPr>
              <w:t xml:space="preserve">Int </w:t>
            </w:r>
          </w:p>
        </w:tc>
        <w:tc>
          <w:tcPr>
            <w:tcW w:w="4770" w:type="dxa"/>
          </w:tcPr>
          <w:p w14:paraId="5F41DC20" w14:textId="726656BC" w:rsidR="00EC4926" w:rsidRPr="003F4768" w:rsidRDefault="001D4349" w:rsidP="00EC49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Paramètre</w:t>
            </w:r>
            <w:r w:rsidR="00EC4926" w:rsidRPr="003F4768">
              <w:rPr>
                <w:sz w:val="24"/>
                <w:szCs w:val="24"/>
                <w:lang w:val="fr-FR"/>
              </w:rPr>
              <w:t xml:space="preserve"> facultatif</w:t>
            </w:r>
          </w:p>
        </w:tc>
      </w:tr>
    </w:tbl>
    <w:p w14:paraId="152145A2" w14:textId="77777777" w:rsidR="009341A6" w:rsidRPr="003F4768" w:rsidRDefault="009341A6">
      <w:pPr>
        <w:rPr>
          <w:sz w:val="24"/>
          <w:szCs w:val="24"/>
          <w:lang w:val="fr-FR"/>
        </w:rPr>
      </w:pPr>
    </w:p>
    <w:sectPr w:rsidR="009341A6" w:rsidRPr="003F4768" w:rsidSect="006E5818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FB1BAF"/>
    <w:multiLevelType w:val="hybridMultilevel"/>
    <w:tmpl w:val="88E65D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zMjezMDMxtzAyNDVR0lEKTi0uzszPAykwrgUAhbhAMiwAAAA="/>
  </w:docVars>
  <w:rsids>
    <w:rsidRoot w:val="00D63D45"/>
    <w:rsid w:val="001D4349"/>
    <w:rsid w:val="002A5D6F"/>
    <w:rsid w:val="002B66D0"/>
    <w:rsid w:val="00393296"/>
    <w:rsid w:val="003F4768"/>
    <w:rsid w:val="004A7D4D"/>
    <w:rsid w:val="005A6F2F"/>
    <w:rsid w:val="005B285D"/>
    <w:rsid w:val="005C0053"/>
    <w:rsid w:val="006E5818"/>
    <w:rsid w:val="0073082D"/>
    <w:rsid w:val="007753C5"/>
    <w:rsid w:val="007803A8"/>
    <w:rsid w:val="009341A6"/>
    <w:rsid w:val="00946C37"/>
    <w:rsid w:val="00977649"/>
    <w:rsid w:val="00A0257E"/>
    <w:rsid w:val="00AB21F7"/>
    <w:rsid w:val="00C23FCE"/>
    <w:rsid w:val="00C614DA"/>
    <w:rsid w:val="00D151D9"/>
    <w:rsid w:val="00D63D45"/>
    <w:rsid w:val="00D71680"/>
    <w:rsid w:val="00EC4926"/>
    <w:rsid w:val="00F040AB"/>
    <w:rsid w:val="00F04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94F41F"/>
  <w15:chartTrackingRefBased/>
  <w15:docId w15:val="{6837C637-CCEB-4CD3-842B-240033198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63D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6">
    <w:name w:val="Grid Table 2 Accent 6"/>
    <w:basedOn w:val="TableNormal"/>
    <w:uiPriority w:val="47"/>
    <w:rsid w:val="00D63D45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7753C5"/>
    <w:rPr>
      <w:color w:val="808080"/>
    </w:rPr>
  </w:style>
  <w:style w:type="paragraph" w:styleId="ListParagraph">
    <w:name w:val="List Paragraph"/>
    <w:basedOn w:val="Normal"/>
    <w:uiPriority w:val="34"/>
    <w:qFormat/>
    <w:rsid w:val="00AB21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2</Pages>
  <Words>557</Words>
  <Characters>317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mond RN</dc:creator>
  <cp:keywords/>
  <dc:description/>
  <cp:lastModifiedBy>Desmond RN</cp:lastModifiedBy>
  <cp:revision>12</cp:revision>
  <cp:lastPrinted>2020-08-05T01:07:00Z</cp:lastPrinted>
  <dcterms:created xsi:type="dcterms:W3CDTF">2020-05-22T13:28:00Z</dcterms:created>
  <dcterms:modified xsi:type="dcterms:W3CDTF">2020-08-05T01:11:00Z</dcterms:modified>
</cp:coreProperties>
</file>